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AABFA" w14:textId="268303DF" w:rsidR="004D1240" w:rsidRDefault="004D1240">
      <w:pPr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74"/>
        <w:gridCol w:w="2869"/>
      </w:tblGrid>
      <w:tr w:rsidR="00B118FE" w:rsidRPr="00810EF1" w14:paraId="1EEF627F" w14:textId="77777777" w:rsidTr="00EB007E">
        <w:tc>
          <w:tcPr>
            <w:tcW w:w="6147" w:type="dxa"/>
            <w:gridSpan w:val="2"/>
            <w:shd w:val="clear" w:color="auto" w:fill="0070C0"/>
          </w:tcPr>
          <w:p w14:paraId="4DF013D6" w14:textId="77777777" w:rsidR="00B118FE" w:rsidRPr="00810EF1" w:rsidRDefault="00B118FE" w:rsidP="00EB007E">
            <w:pPr>
              <w:rPr>
                <w:rFonts w:ascii="Century Gothic" w:hAnsi="Century Gothic"/>
                <w:color w:val="FFFFFF" w:themeColor="background1"/>
                <w:sz w:val="36"/>
                <w:szCs w:val="36"/>
              </w:rPr>
            </w:pPr>
            <w:r w:rsidRPr="00810EF1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Graduate Research Engagement Assessment T</w:t>
            </w:r>
            <w:r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ool (GREAT)</w:t>
            </w:r>
          </w:p>
          <w:p w14:paraId="0E35DF2C" w14:textId="77777777" w:rsidR="00B118FE" w:rsidRPr="00810EF1" w:rsidRDefault="00B118FE" w:rsidP="00EB007E">
            <w:pPr>
              <w:rPr>
                <w:rFonts w:ascii="Century Gothic" w:hAnsi="Century Gothic"/>
              </w:rPr>
            </w:pPr>
          </w:p>
        </w:tc>
        <w:tc>
          <w:tcPr>
            <w:tcW w:w="2869" w:type="dxa"/>
          </w:tcPr>
          <w:p w14:paraId="43BF5A13" w14:textId="77777777" w:rsidR="00B118FE" w:rsidRPr="00810EF1" w:rsidRDefault="00B118FE" w:rsidP="00EB007E">
            <w:pPr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noProof/>
              </w:rPr>
              <w:drawing>
                <wp:inline distT="0" distB="0" distL="0" distR="0" wp14:anchorId="18B4B53F" wp14:editId="679A00DC">
                  <wp:extent cx="1451610" cy="901934"/>
                  <wp:effectExtent l="0" t="0" r="0" b="0"/>
                  <wp:docPr id="1118071927" name="Picture 1118071927" descr="James Cook University – Universities Austral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ames Cook University – Universities Australi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933" b="16934"/>
                          <a:stretch/>
                        </pic:blipFill>
                        <pic:spPr bwMode="auto">
                          <a:xfrm>
                            <a:off x="0" y="0"/>
                            <a:ext cx="1476328" cy="917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18FE" w:rsidRPr="00810EF1" w14:paraId="05373D3B" w14:textId="77777777" w:rsidTr="00EB007E">
        <w:tc>
          <w:tcPr>
            <w:tcW w:w="4673" w:type="dxa"/>
          </w:tcPr>
          <w:p w14:paraId="60A26293" w14:textId="77777777" w:rsidR="00B118FE" w:rsidRPr="001C00C3" w:rsidRDefault="00B118FE" w:rsidP="00EB007E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b/>
                <w:bCs/>
                <w:sz w:val="24"/>
                <w:szCs w:val="24"/>
              </w:rPr>
              <w:t>Section:</w:t>
            </w:r>
          </w:p>
        </w:tc>
        <w:tc>
          <w:tcPr>
            <w:tcW w:w="4343" w:type="dxa"/>
            <w:gridSpan w:val="2"/>
          </w:tcPr>
          <w:p w14:paraId="50AC8355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 w:cs="CenturyGothic-Bold"/>
                <w:b/>
                <w:bCs/>
                <w:sz w:val="24"/>
                <w:szCs w:val="24"/>
              </w:rPr>
              <w:t>To be completed by:</w:t>
            </w:r>
          </w:p>
        </w:tc>
      </w:tr>
      <w:tr w:rsidR="00B118FE" w:rsidRPr="00810EF1" w14:paraId="0555BA2C" w14:textId="77777777" w:rsidTr="00EB007E">
        <w:tc>
          <w:tcPr>
            <w:tcW w:w="4673" w:type="dxa"/>
          </w:tcPr>
          <w:p w14:paraId="3334C2BF" w14:textId="77777777" w:rsidR="00B118FE" w:rsidRPr="00B118FE" w:rsidRDefault="00B118FE" w:rsidP="00EB007E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B118FE">
              <w:rPr>
                <w:rFonts w:ascii="Century Gothic" w:hAnsi="Century Gothic"/>
                <w:sz w:val="24"/>
                <w:szCs w:val="24"/>
              </w:rPr>
              <w:t>Section 1: HDR Student Self-directed Project Assessment (HSSDP)</w:t>
            </w:r>
          </w:p>
        </w:tc>
        <w:tc>
          <w:tcPr>
            <w:tcW w:w="4343" w:type="dxa"/>
            <w:gridSpan w:val="2"/>
          </w:tcPr>
          <w:p w14:paraId="0A1FE9B7" w14:textId="07CF6107" w:rsidR="00B118FE" w:rsidRPr="00B118FE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B118FE">
              <w:rPr>
                <w:rFonts w:ascii="Century Gothic" w:hAnsi="Century Gothic"/>
              </w:rPr>
              <w:t xml:space="preserve">HDR candidate and primary </w:t>
            </w:r>
            <w:r w:rsidR="00B934EE">
              <w:rPr>
                <w:rFonts w:ascii="Century Gothic" w:hAnsi="Century Gothic"/>
              </w:rPr>
              <w:t>advisor</w:t>
            </w:r>
          </w:p>
        </w:tc>
      </w:tr>
      <w:tr w:rsidR="00B118FE" w:rsidRPr="00810EF1" w14:paraId="69BB5F2F" w14:textId="77777777" w:rsidTr="00EB007E">
        <w:tc>
          <w:tcPr>
            <w:tcW w:w="4673" w:type="dxa"/>
          </w:tcPr>
          <w:p w14:paraId="44D3CF4C" w14:textId="60A8C806" w:rsidR="00B118FE" w:rsidRPr="001C00C3" w:rsidRDefault="00B118FE" w:rsidP="00EB007E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1C00C3">
              <w:rPr>
                <w:rFonts w:ascii="Century Gothic" w:hAnsi="Century Gothic"/>
                <w:sz w:val="24"/>
                <w:szCs w:val="24"/>
              </w:rPr>
              <w:t xml:space="preserve">Section 2: HDR Student Potential Risk Factors </w:t>
            </w:r>
            <w:r w:rsidR="000E24A5">
              <w:rPr>
                <w:rFonts w:ascii="Century Gothic" w:hAnsi="Century Gothic"/>
                <w:sz w:val="24"/>
                <w:szCs w:val="24"/>
              </w:rPr>
              <w:t>A</w:t>
            </w:r>
            <w:r w:rsidRPr="001C00C3">
              <w:rPr>
                <w:rFonts w:ascii="Century Gothic" w:hAnsi="Century Gothic"/>
                <w:sz w:val="24"/>
                <w:szCs w:val="24"/>
              </w:rPr>
              <w:t>ssessment (HSPRF)</w:t>
            </w:r>
          </w:p>
        </w:tc>
        <w:tc>
          <w:tcPr>
            <w:tcW w:w="4343" w:type="dxa"/>
            <w:gridSpan w:val="2"/>
          </w:tcPr>
          <w:p w14:paraId="0CC481FC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HDR candidate</w:t>
            </w:r>
          </w:p>
        </w:tc>
      </w:tr>
      <w:tr w:rsidR="00B118FE" w:rsidRPr="00810EF1" w14:paraId="34D73DEE" w14:textId="77777777" w:rsidTr="00EB007E">
        <w:tc>
          <w:tcPr>
            <w:tcW w:w="4673" w:type="dxa"/>
          </w:tcPr>
          <w:p w14:paraId="543F8895" w14:textId="4D10ED57" w:rsidR="00B118FE" w:rsidRPr="00B118FE" w:rsidRDefault="00B118FE" w:rsidP="00EB007E">
            <w:pPr>
              <w:spacing w:line="360" w:lineRule="auto"/>
              <w:rPr>
                <w:rFonts w:ascii="Century Gothic" w:hAnsi="Century Gothic"/>
                <w:color w:val="FF0000"/>
                <w:sz w:val="24"/>
                <w:szCs w:val="24"/>
              </w:rPr>
            </w:pPr>
            <w:r w:rsidRPr="00B118FE">
              <w:rPr>
                <w:rFonts w:ascii="Century Gothic" w:hAnsi="Century Gothic"/>
                <w:color w:val="FF0000"/>
                <w:sz w:val="24"/>
                <w:szCs w:val="24"/>
              </w:rPr>
              <w:t xml:space="preserve">Section 3: HDR </w:t>
            </w:r>
            <w:r w:rsidR="000E24A5">
              <w:rPr>
                <w:rFonts w:ascii="Century Gothic" w:hAnsi="Century Gothic"/>
                <w:color w:val="FF0000"/>
                <w:sz w:val="24"/>
                <w:szCs w:val="24"/>
              </w:rPr>
              <w:t>Supervision and Progression Assessment</w:t>
            </w:r>
            <w:r w:rsidRPr="00B118FE">
              <w:rPr>
                <w:rFonts w:ascii="Century Gothic" w:hAnsi="Century Gothic"/>
                <w:color w:val="FF0000"/>
                <w:sz w:val="24"/>
                <w:szCs w:val="24"/>
              </w:rPr>
              <w:t xml:space="preserve"> (HS</w:t>
            </w:r>
            <w:r w:rsidR="000E24A5">
              <w:rPr>
                <w:rFonts w:ascii="Century Gothic" w:hAnsi="Century Gothic"/>
                <w:color w:val="FF0000"/>
                <w:sz w:val="24"/>
                <w:szCs w:val="24"/>
              </w:rPr>
              <w:t>PA</w:t>
            </w:r>
            <w:r w:rsidRPr="00B118FE">
              <w:rPr>
                <w:rFonts w:ascii="Century Gothic" w:hAnsi="Century Gothic"/>
                <w:color w:val="FF0000"/>
                <w:sz w:val="24"/>
                <w:szCs w:val="24"/>
              </w:rPr>
              <w:t>)</w:t>
            </w:r>
          </w:p>
        </w:tc>
        <w:tc>
          <w:tcPr>
            <w:tcW w:w="4343" w:type="dxa"/>
            <w:gridSpan w:val="2"/>
          </w:tcPr>
          <w:p w14:paraId="2467954C" w14:textId="6071123E" w:rsidR="00B118FE" w:rsidRPr="00B118FE" w:rsidRDefault="00650B87" w:rsidP="00EB007E">
            <w:pPr>
              <w:spacing w:line="360" w:lineRule="auto"/>
              <w:rPr>
                <w:rFonts w:ascii="Century Gothic" w:hAnsi="Century Gothic"/>
                <w:color w:val="FF0000"/>
              </w:rPr>
            </w:pPr>
            <w:r>
              <w:rPr>
                <w:rFonts w:ascii="Century Gothic" w:hAnsi="Century Gothic"/>
                <w:color w:val="FF0000"/>
              </w:rPr>
              <w:t>P</w:t>
            </w:r>
            <w:r w:rsidR="00B118FE" w:rsidRPr="00B118FE">
              <w:rPr>
                <w:rFonts w:ascii="Century Gothic" w:hAnsi="Century Gothic"/>
                <w:color w:val="FF0000"/>
              </w:rPr>
              <w:t xml:space="preserve">rimary </w:t>
            </w:r>
            <w:r w:rsidR="00B934EE">
              <w:rPr>
                <w:rFonts w:ascii="Century Gothic" w:hAnsi="Century Gothic"/>
                <w:color w:val="FF0000"/>
              </w:rPr>
              <w:t>advisor</w:t>
            </w:r>
          </w:p>
        </w:tc>
      </w:tr>
    </w:tbl>
    <w:p w14:paraId="406FAB94" w14:textId="77777777" w:rsidR="00B118FE" w:rsidRPr="00810EF1" w:rsidRDefault="00B118FE" w:rsidP="00B118FE">
      <w:pPr>
        <w:spacing w:line="360" w:lineRule="auto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4"/>
        <w:gridCol w:w="4572"/>
      </w:tblGrid>
      <w:tr w:rsidR="00B118FE" w:rsidRPr="00810EF1" w14:paraId="4594F3D8" w14:textId="77777777" w:rsidTr="00EB007E">
        <w:tc>
          <w:tcPr>
            <w:tcW w:w="9016" w:type="dxa"/>
            <w:gridSpan w:val="2"/>
            <w:shd w:val="clear" w:color="auto" w:fill="0070C0"/>
          </w:tcPr>
          <w:p w14:paraId="1716179F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  <w:b/>
                <w:bCs/>
                <w:color w:val="FFFFFF" w:themeColor="background1"/>
                <w:sz w:val="28"/>
                <w:szCs w:val="28"/>
              </w:rPr>
            </w:pPr>
            <w:r w:rsidRPr="00810EF1">
              <w:rPr>
                <w:rFonts w:ascii="Century Gothic" w:hAnsi="Century Gothic"/>
                <w:b/>
                <w:bCs/>
                <w:color w:val="FFFFFF" w:themeColor="background1"/>
                <w:sz w:val="28"/>
                <w:szCs w:val="28"/>
              </w:rPr>
              <w:t>Candidate details</w:t>
            </w:r>
          </w:p>
        </w:tc>
      </w:tr>
      <w:tr w:rsidR="00B118FE" w:rsidRPr="00810EF1" w14:paraId="5E29EE71" w14:textId="77777777" w:rsidTr="00EB007E">
        <w:tc>
          <w:tcPr>
            <w:tcW w:w="4444" w:type="dxa"/>
          </w:tcPr>
          <w:p w14:paraId="7E5B9170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First / Given Name:</w:t>
            </w:r>
          </w:p>
        </w:tc>
        <w:sdt>
          <w:sdtPr>
            <w:rPr>
              <w:rFonts w:ascii="Century Gothic" w:hAnsi="Century Gothic"/>
            </w:rPr>
            <w:id w:val="-1475755440"/>
            <w:placeholder>
              <w:docPart w:val="86990F7FC5B74DCE88D6655527A9FFE2"/>
            </w:placeholder>
            <w:showingPlcHdr/>
          </w:sdtPr>
          <w:sdtEndPr/>
          <w:sdtContent>
            <w:tc>
              <w:tcPr>
                <w:tcW w:w="4572" w:type="dxa"/>
              </w:tcPr>
              <w:p w14:paraId="19E76C14" w14:textId="77777777" w:rsidR="00B118FE" w:rsidRPr="00810EF1" w:rsidRDefault="00B118FE" w:rsidP="00EB007E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B118FE" w:rsidRPr="00810EF1" w14:paraId="10EC1481" w14:textId="77777777" w:rsidTr="00EB007E">
        <w:tc>
          <w:tcPr>
            <w:tcW w:w="4444" w:type="dxa"/>
          </w:tcPr>
          <w:p w14:paraId="09AD4137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Surname / Family Name:</w:t>
            </w:r>
          </w:p>
        </w:tc>
        <w:sdt>
          <w:sdtPr>
            <w:rPr>
              <w:rFonts w:ascii="Century Gothic" w:hAnsi="Century Gothic"/>
            </w:rPr>
            <w:id w:val="-593012821"/>
            <w:placeholder>
              <w:docPart w:val="86990F7FC5B74DCE88D6655527A9FFE2"/>
            </w:placeholder>
            <w:showingPlcHdr/>
          </w:sdtPr>
          <w:sdtEndPr/>
          <w:sdtContent>
            <w:tc>
              <w:tcPr>
                <w:tcW w:w="4572" w:type="dxa"/>
              </w:tcPr>
              <w:p w14:paraId="56AB9E7D" w14:textId="77777777" w:rsidR="00B118FE" w:rsidRPr="00810EF1" w:rsidRDefault="00B118FE" w:rsidP="00EB007E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B118FE" w:rsidRPr="00810EF1" w14:paraId="7448B82E" w14:textId="77777777" w:rsidTr="00EB007E">
        <w:tc>
          <w:tcPr>
            <w:tcW w:w="4444" w:type="dxa"/>
          </w:tcPr>
          <w:p w14:paraId="4BDB4C57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Student ID:</w:t>
            </w:r>
          </w:p>
        </w:tc>
        <w:sdt>
          <w:sdtPr>
            <w:rPr>
              <w:rFonts w:ascii="Century Gothic" w:hAnsi="Century Gothic"/>
            </w:rPr>
            <w:id w:val="-2111810234"/>
            <w:placeholder>
              <w:docPart w:val="86990F7FC5B74DCE88D6655527A9FFE2"/>
            </w:placeholder>
            <w:showingPlcHdr/>
          </w:sdtPr>
          <w:sdtEndPr/>
          <w:sdtContent>
            <w:tc>
              <w:tcPr>
                <w:tcW w:w="4572" w:type="dxa"/>
              </w:tcPr>
              <w:p w14:paraId="370C7747" w14:textId="77777777" w:rsidR="00B118FE" w:rsidRPr="00810EF1" w:rsidRDefault="00B118FE" w:rsidP="00EB007E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tc>
          </w:sdtContent>
        </w:sdt>
      </w:tr>
      <w:tr w:rsidR="00B118FE" w:rsidRPr="00810EF1" w14:paraId="3F772CBE" w14:textId="77777777" w:rsidTr="00EB007E">
        <w:trPr>
          <w:trHeight w:val="571"/>
        </w:trPr>
        <w:tc>
          <w:tcPr>
            <w:tcW w:w="4444" w:type="dxa"/>
          </w:tcPr>
          <w:p w14:paraId="24CEB14D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Degree:</w:t>
            </w:r>
          </w:p>
        </w:tc>
        <w:tc>
          <w:tcPr>
            <w:tcW w:w="4572" w:type="dxa"/>
          </w:tcPr>
          <w:p w14:paraId="2874A2BA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 xml:space="preserve">PhD </w:t>
            </w:r>
            <w:sdt>
              <w:sdtPr>
                <w:rPr>
                  <w:rFonts w:ascii="Century Gothic" w:hAnsi="Century Gothic"/>
                </w:rPr>
                <w:id w:val="-1034268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0EF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D93858D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 xml:space="preserve">Professional Masters </w:t>
            </w:r>
            <w:sdt>
              <w:sdtPr>
                <w:rPr>
                  <w:rFonts w:ascii="Century Gothic" w:hAnsi="Century Gothic"/>
                </w:rPr>
                <w:id w:val="1515267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10EF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B118FE" w:rsidRPr="00810EF1" w14:paraId="55834328" w14:textId="77777777" w:rsidTr="00EB007E">
        <w:tc>
          <w:tcPr>
            <w:tcW w:w="4444" w:type="dxa"/>
          </w:tcPr>
          <w:p w14:paraId="59FC498B" w14:textId="77777777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Date of Review:</w:t>
            </w:r>
          </w:p>
        </w:tc>
        <w:sdt>
          <w:sdtPr>
            <w:rPr>
              <w:rFonts w:ascii="Century Gothic" w:hAnsi="Century Gothic"/>
            </w:rPr>
            <w:id w:val="1441641481"/>
            <w:placeholder>
              <w:docPart w:val="972B16E3D19A4F01A378314C8533245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572" w:type="dxa"/>
              </w:tcPr>
              <w:p w14:paraId="3E9E2F24" w14:textId="77777777" w:rsidR="00B118FE" w:rsidRPr="00810EF1" w:rsidRDefault="00B118FE" w:rsidP="00EB007E">
                <w:pPr>
                  <w:spacing w:line="360" w:lineRule="auto"/>
                  <w:rPr>
                    <w:rFonts w:ascii="Century Gothic" w:hAnsi="Century Gothic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lick or tap to enter a date.</w:t>
                </w:r>
              </w:p>
            </w:tc>
          </w:sdtContent>
        </w:sdt>
      </w:tr>
    </w:tbl>
    <w:p w14:paraId="27B42F86" w14:textId="77777777" w:rsidR="00B118FE" w:rsidRDefault="00B118FE" w:rsidP="00B118FE">
      <w:pPr>
        <w:rPr>
          <w:rFonts w:ascii="Century Gothic" w:hAnsi="Century Gothic"/>
        </w:rPr>
      </w:pPr>
    </w:p>
    <w:p w14:paraId="468FE0ED" w14:textId="77777777" w:rsidR="00B118FE" w:rsidRDefault="00B118FE" w:rsidP="00B118FE">
      <w:pPr>
        <w:rPr>
          <w:rFonts w:ascii="Century Gothic" w:hAnsi="Century Gothic"/>
        </w:rPr>
      </w:pPr>
      <w:r>
        <w:rPr>
          <w:rFonts w:ascii="Century Gothic" w:hAnsi="Century Gothic"/>
        </w:rPr>
        <w:br w:type="page"/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7"/>
        <w:gridCol w:w="3258"/>
        <w:gridCol w:w="27"/>
        <w:gridCol w:w="455"/>
        <w:gridCol w:w="2869"/>
        <w:gridCol w:w="51"/>
      </w:tblGrid>
      <w:tr w:rsidR="00B118FE" w:rsidRPr="00810EF1" w14:paraId="39493808" w14:textId="77777777" w:rsidTr="00B118FE">
        <w:trPr>
          <w:gridAfter w:val="1"/>
          <w:wAfter w:w="51" w:type="dxa"/>
        </w:trPr>
        <w:tc>
          <w:tcPr>
            <w:tcW w:w="6147" w:type="dxa"/>
            <w:gridSpan w:val="4"/>
            <w:shd w:val="clear" w:color="auto" w:fill="0070C0"/>
          </w:tcPr>
          <w:p w14:paraId="2267988E" w14:textId="1B18313D" w:rsidR="00B118FE" w:rsidRPr="00810EF1" w:rsidRDefault="00B118FE" w:rsidP="00EB007E">
            <w:pPr>
              <w:rPr>
                <w:rFonts w:ascii="Century Gothic" w:hAnsi="Century Gothic"/>
                <w:color w:val="FFFFFF" w:themeColor="background1"/>
                <w:sz w:val="36"/>
                <w:szCs w:val="36"/>
              </w:rPr>
            </w:pPr>
            <w:r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lastRenderedPageBreak/>
              <w:t xml:space="preserve">HDR Supervision </w:t>
            </w:r>
            <w:r w:rsidR="000E24A5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and Pr</w:t>
            </w:r>
            <w:r w:rsidR="00C8075C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ogression</w:t>
            </w:r>
            <w:r w:rsidR="000E24A5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 xml:space="preserve"> Assessment</w:t>
            </w:r>
            <w:r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 xml:space="preserve"> (HS</w:t>
            </w:r>
            <w:r w:rsidR="000E24A5"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PA</w:t>
            </w:r>
            <w:r>
              <w:rPr>
                <w:rFonts w:ascii="Century Gothic" w:hAnsi="Century Gothic"/>
                <w:color w:val="FFFFFF" w:themeColor="background1"/>
                <w:sz w:val="36"/>
                <w:szCs w:val="36"/>
              </w:rPr>
              <w:t>)</w:t>
            </w:r>
          </w:p>
          <w:p w14:paraId="7B544125" w14:textId="77777777" w:rsidR="00B118FE" w:rsidRPr="00810EF1" w:rsidRDefault="00B118FE" w:rsidP="00EB007E">
            <w:pPr>
              <w:rPr>
                <w:rFonts w:ascii="Century Gothic" w:hAnsi="Century Gothic"/>
              </w:rPr>
            </w:pPr>
          </w:p>
        </w:tc>
        <w:tc>
          <w:tcPr>
            <w:tcW w:w="2869" w:type="dxa"/>
          </w:tcPr>
          <w:p w14:paraId="6A54262B" w14:textId="77777777" w:rsidR="00B118FE" w:rsidRPr="00810EF1" w:rsidRDefault="00B118FE" w:rsidP="00EB007E">
            <w:pPr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noProof/>
              </w:rPr>
              <w:drawing>
                <wp:inline distT="0" distB="0" distL="0" distR="0" wp14:anchorId="48F760C6" wp14:editId="55486BE9">
                  <wp:extent cx="1451610" cy="901934"/>
                  <wp:effectExtent l="0" t="0" r="0" b="0"/>
                  <wp:docPr id="893257097" name="Picture 893257097" descr="James Cook University – Universities Austral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ames Cook University – Universities Australi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933" b="16934"/>
                          <a:stretch/>
                        </pic:blipFill>
                        <pic:spPr bwMode="auto">
                          <a:xfrm>
                            <a:off x="0" y="0"/>
                            <a:ext cx="1476328" cy="917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18FE" w:rsidRPr="00810EF1" w14:paraId="204A2CB2" w14:textId="77777777" w:rsidTr="00B118FE">
        <w:trPr>
          <w:gridAfter w:val="1"/>
          <w:wAfter w:w="51" w:type="dxa"/>
        </w:trPr>
        <w:tc>
          <w:tcPr>
            <w:tcW w:w="9016" w:type="dxa"/>
            <w:gridSpan w:val="5"/>
            <w:shd w:val="clear" w:color="auto" w:fill="auto"/>
          </w:tcPr>
          <w:p w14:paraId="4924B540" w14:textId="3E799BFA" w:rsidR="00B118FE" w:rsidRPr="00810EF1" w:rsidRDefault="00B118FE" w:rsidP="00EB007E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HDR student and primary </w:t>
            </w:r>
            <w:r w:rsidR="00B934EE">
              <w:rPr>
                <w:rFonts w:ascii="Century Gothic" w:hAnsi="Century Gothic"/>
                <w:sz w:val="24"/>
                <w:szCs w:val="24"/>
              </w:rPr>
              <w:t>advisor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to complete this section</w:t>
            </w:r>
          </w:p>
        </w:tc>
      </w:tr>
      <w:tr w:rsidR="004723DD" w:rsidRPr="00810EF1" w14:paraId="34687851" w14:textId="77777777" w:rsidTr="00B118FE">
        <w:tc>
          <w:tcPr>
            <w:tcW w:w="9067" w:type="dxa"/>
            <w:gridSpan w:val="6"/>
          </w:tcPr>
          <w:p w14:paraId="18C76488" w14:textId="2E2A0D6E" w:rsidR="004723DD" w:rsidRPr="004723DD" w:rsidRDefault="004723DD" w:rsidP="004723D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>
              <w:rPr>
                <w:rFonts w:ascii="Century Gothic" w:hAnsi="Century Gothic"/>
                <w:b/>
                <w:bCs/>
                <w:sz w:val="28"/>
                <w:szCs w:val="28"/>
              </w:rPr>
              <w:t>Team discussion</w:t>
            </w:r>
          </w:p>
        </w:tc>
      </w:tr>
      <w:tr w:rsidR="004D1240" w:rsidRPr="00810EF1" w14:paraId="6A103487" w14:textId="637E46D9" w:rsidTr="00B118FE">
        <w:tc>
          <w:tcPr>
            <w:tcW w:w="9067" w:type="dxa"/>
            <w:gridSpan w:val="6"/>
          </w:tcPr>
          <w:p w14:paraId="7E44F510" w14:textId="0C7E4C02" w:rsidR="004D1240" w:rsidRPr="00810EF1" w:rsidRDefault="004D1240" w:rsidP="004D1F8B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Arrange to meet with your </w:t>
            </w:r>
            <w:r w:rsidR="00C8075C">
              <w:rPr>
                <w:rFonts w:ascii="Century Gothic" w:hAnsi="Century Gothic"/>
                <w:sz w:val="24"/>
                <w:szCs w:val="24"/>
              </w:rPr>
              <w:t xml:space="preserve">primary 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advisor to discuss how things are going with the project. </w:t>
            </w:r>
            <w:r w:rsidR="00C8075C">
              <w:rPr>
                <w:rFonts w:ascii="Century Gothic" w:hAnsi="Century Gothic"/>
                <w:sz w:val="24"/>
                <w:szCs w:val="24"/>
              </w:rPr>
              <w:t>You may also choose to invite other advisors</w:t>
            </w:r>
            <w:r w:rsidR="00114D3D">
              <w:rPr>
                <w:rFonts w:ascii="Century Gothic" w:hAnsi="Century Gothic"/>
                <w:sz w:val="24"/>
                <w:szCs w:val="24"/>
              </w:rPr>
              <w:t xml:space="preserve"> or a mediator</w:t>
            </w:r>
            <w:r w:rsidR="00C8075C">
              <w:rPr>
                <w:rFonts w:ascii="Century Gothic" w:hAnsi="Century Gothic"/>
                <w:sz w:val="24"/>
                <w:szCs w:val="24"/>
              </w:rPr>
              <w:t xml:space="preserve">. 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Please make sure to bring your completed Part 1: Self-directed assessment form to the meeting because this will help facilitate open and honest discussion. You do not have to show your responses to others </w:t>
            </w:r>
            <w:r w:rsidR="00070732">
              <w:rPr>
                <w:rFonts w:ascii="Century Gothic" w:hAnsi="Century Gothic"/>
                <w:sz w:val="24"/>
                <w:szCs w:val="24"/>
              </w:rPr>
              <w:t>and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C8075C">
              <w:rPr>
                <w:rFonts w:ascii="Century Gothic" w:hAnsi="Century Gothic"/>
                <w:sz w:val="24"/>
                <w:szCs w:val="24"/>
              </w:rPr>
              <w:t xml:space="preserve">should 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only </w:t>
            </w:r>
            <w:r w:rsidR="00C8075C">
              <w:rPr>
                <w:rFonts w:ascii="Century Gothic" w:hAnsi="Century Gothic"/>
                <w:sz w:val="24"/>
                <w:szCs w:val="24"/>
              </w:rPr>
              <w:t>do so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if you </w:t>
            </w:r>
            <w:r w:rsidR="00C8075C">
              <w:rPr>
                <w:rFonts w:ascii="Century Gothic" w:hAnsi="Century Gothic"/>
                <w:sz w:val="24"/>
                <w:szCs w:val="24"/>
              </w:rPr>
              <w:t>are willing</w:t>
            </w:r>
            <w:r w:rsidRPr="00810EF1">
              <w:rPr>
                <w:rFonts w:ascii="Century Gothic" w:hAnsi="Century Gothic"/>
                <w:sz w:val="24"/>
                <w:szCs w:val="24"/>
              </w:rPr>
              <w:t xml:space="preserve"> and think it will help</w:t>
            </w:r>
            <w:r w:rsidR="00C8075C">
              <w:rPr>
                <w:rFonts w:ascii="Century Gothic" w:hAnsi="Century Gothic"/>
                <w:sz w:val="24"/>
                <w:szCs w:val="24"/>
              </w:rPr>
              <w:t xml:space="preserve"> the group reach consensus</w:t>
            </w:r>
            <w:r w:rsidRPr="00810EF1">
              <w:rPr>
                <w:rFonts w:ascii="Century Gothic" w:hAnsi="Century Gothic"/>
                <w:sz w:val="24"/>
                <w:szCs w:val="24"/>
              </w:rPr>
              <w:t>.</w:t>
            </w:r>
          </w:p>
          <w:p w14:paraId="7E70CB78" w14:textId="77777777" w:rsidR="004D1240" w:rsidRPr="00810EF1" w:rsidRDefault="004D1240" w:rsidP="004D1F8B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4D1240" w:rsidRPr="00810EF1" w14:paraId="30B4F1EC" w14:textId="483AB63A" w:rsidTr="00B118FE">
        <w:tc>
          <w:tcPr>
            <w:tcW w:w="9067" w:type="dxa"/>
            <w:gridSpan w:val="6"/>
          </w:tcPr>
          <w:p w14:paraId="0F6D9DD3" w14:textId="365F3E47" w:rsidR="004D1240" w:rsidRPr="00114D3D" w:rsidRDefault="004D1240" w:rsidP="00114D3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14D3D">
              <w:rPr>
                <w:rFonts w:ascii="Century Gothic" w:hAnsi="Century Gothic"/>
                <w:b/>
                <w:bCs/>
                <w:sz w:val="28"/>
                <w:szCs w:val="28"/>
              </w:rPr>
              <w:t>Discuss how things are going</w:t>
            </w:r>
          </w:p>
        </w:tc>
      </w:tr>
      <w:tr w:rsidR="004D1240" w:rsidRPr="00810EF1" w14:paraId="2B5E9743" w14:textId="7B4C5774" w:rsidTr="00B118FE">
        <w:tc>
          <w:tcPr>
            <w:tcW w:w="5692" w:type="dxa"/>
            <w:gridSpan w:val="3"/>
          </w:tcPr>
          <w:p w14:paraId="08643514" w14:textId="77777777" w:rsidR="004D1240" w:rsidRPr="00810EF1" w:rsidRDefault="004D1240" w:rsidP="007B5698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Is the group consensus that all is going well with the project? </w:t>
            </w:r>
          </w:p>
          <w:p w14:paraId="2BC7CF0B" w14:textId="3FDFE686" w:rsidR="004D1240" w:rsidRPr="00810EF1" w:rsidRDefault="004D1240" w:rsidP="004D1F8B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3375" w:type="dxa"/>
            <w:gridSpan w:val="3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1307544184"/>
              <w:placeholder>
                <w:docPart w:val="41CFF2660B464C67A134C97A9CCFEBFC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1C7C30F3" w14:textId="77777777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3AC3F8FF" w14:textId="77777777" w:rsidR="004D1240" w:rsidRPr="00810EF1" w:rsidRDefault="004D1240" w:rsidP="004D1F8B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454C60F4" w14:textId="0B343238" w:rsidTr="00B118FE">
        <w:tc>
          <w:tcPr>
            <w:tcW w:w="9067" w:type="dxa"/>
            <w:gridSpan w:val="6"/>
          </w:tcPr>
          <w:p w14:paraId="116ADE94" w14:textId="77777777" w:rsidR="004D1240" w:rsidRDefault="004D1240" w:rsidP="004D1F8B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What is the group consensus?</w:t>
            </w:r>
          </w:p>
          <w:sdt>
            <w:sdtPr>
              <w:rPr>
                <w:rFonts w:ascii="Century Gothic" w:hAnsi="Century Gothic" w:cstheme="minorHAnsi"/>
              </w:rPr>
              <w:id w:val="-9461138"/>
              <w:placeholder>
                <w:docPart w:val="E80E809B4F694A6BBD89B3DC9DA473D4"/>
              </w:placeholder>
              <w:showingPlcHdr/>
            </w:sdtPr>
            <w:sdtEndPr/>
            <w:sdtContent>
              <w:p w14:paraId="615ADA2E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6C77512D" w14:textId="77777777" w:rsidR="004D1240" w:rsidRPr="00810EF1" w:rsidRDefault="004D1240" w:rsidP="004D1F8B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4D1240" w:rsidRPr="00810EF1" w14:paraId="24434824" w14:textId="38722C73" w:rsidTr="00B118FE">
        <w:tc>
          <w:tcPr>
            <w:tcW w:w="5692" w:type="dxa"/>
            <w:gridSpan w:val="3"/>
          </w:tcPr>
          <w:p w14:paraId="52E212F8" w14:textId="77777777" w:rsidR="004D1240" w:rsidRPr="00810EF1" w:rsidRDefault="004D1240" w:rsidP="007B5698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Is the group consensus that there are things that can be improved or done differently? </w:t>
            </w:r>
          </w:p>
          <w:p w14:paraId="655C62B3" w14:textId="56C43B92" w:rsidR="004D1240" w:rsidRPr="00810EF1" w:rsidRDefault="004D1240" w:rsidP="004D1F8B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3375" w:type="dxa"/>
            <w:gridSpan w:val="3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375390207"/>
              <w:placeholder>
                <w:docPart w:val="7DCF0B26C41A47FB92EB211177064100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3CD884B5" w14:textId="77777777" w:rsidR="004D1240" w:rsidRDefault="004D1240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0F20106C" w14:textId="77777777" w:rsidR="004D1240" w:rsidRPr="00810EF1" w:rsidRDefault="004D1240" w:rsidP="004D1F8B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D1240" w:rsidRPr="00810EF1" w14:paraId="5832C937" w14:textId="5C22AE23" w:rsidTr="00B118FE">
        <w:tc>
          <w:tcPr>
            <w:tcW w:w="9067" w:type="dxa"/>
            <w:gridSpan w:val="6"/>
          </w:tcPr>
          <w:p w14:paraId="57496B21" w14:textId="77777777" w:rsidR="004D1240" w:rsidRDefault="004D1240" w:rsidP="004D1F8B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What is the group consensus?</w:t>
            </w:r>
          </w:p>
          <w:sdt>
            <w:sdtPr>
              <w:rPr>
                <w:rFonts w:ascii="Century Gothic" w:hAnsi="Century Gothic" w:cstheme="minorHAnsi"/>
              </w:rPr>
              <w:id w:val="1422684949"/>
              <w:placeholder>
                <w:docPart w:val="BBA1466F399B455EA79E81CBF63A71F6"/>
              </w:placeholder>
              <w:showingPlcHdr/>
            </w:sdtPr>
            <w:sdtEndPr/>
            <w:sdtContent>
              <w:p w14:paraId="1B9436B5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397F69AE" w14:textId="77777777" w:rsidR="004D1240" w:rsidRPr="00810EF1" w:rsidRDefault="004D1240" w:rsidP="004D1F8B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4D1240" w:rsidRPr="00810EF1" w14:paraId="4B0785D7" w14:textId="68060071" w:rsidTr="00B118FE">
        <w:tc>
          <w:tcPr>
            <w:tcW w:w="9067" w:type="dxa"/>
            <w:gridSpan w:val="6"/>
          </w:tcPr>
          <w:p w14:paraId="494BCCC9" w14:textId="03342CB0" w:rsidR="004D1240" w:rsidRPr="00705668" w:rsidRDefault="004D1240" w:rsidP="00114D3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705668">
              <w:rPr>
                <w:rFonts w:ascii="Century Gothic" w:hAnsi="Century Gothic"/>
                <w:b/>
                <w:bCs/>
                <w:sz w:val="28"/>
                <w:szCs w:val="28"/>
              </w:rPr>
              <w:t>Discuss agreed outcomes</w:t>
            </w:r>
          </w:p>
        </w:tc>
      </w:tr>
      <w:tr w:rsidR="004D1240" w:rsidRPr="00810EF1" w14:paraId="1E9983FA" w14:textId="7BFC1DC6" w:rsidTr="00B118FE">
        <w:tc>
          <w:tcPr>
            <w:tcW w:w="9067" w:type="dxa"/>
            <w:gridSpan w:val="6"/>
          </w:tcPr>
          <w:p w14:paraId="0041DE3D" w14:textId="77777777" w:rsidR="004D1240" w:rsidRPr="00810EF1" w:rsidRDefault="004D1240" w:rsidP="000253E3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Thinking about what the group discussed in Q2, discuss and list 3 things the group thinks (if implemented) could create positive change. Rank the suggestions in terms of most (a) to least (c) realistic or achievable.</w:t>
            </w:r>
          </w:p>
          <w:p w14:paraId="120F1E35" w14:textId="77777777" w:rsidR="004D1240" w:rsidRPr="00810EF1" w:rsidRDefault="004D1240" w:rsidP="000253E3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4B8A1480" w14:textId="690692AB" w:rsidTr="00B118FE">
        <w:tc>
          <w:tcPr>
            <w:tcW w:w="2407" w:type="dxa"/>
          </w:tcPr>
          <w:p w14:paraId="2E31E77B" w14:textId="6B142953" w:rsidR="0005624F" w:rsidRPr="00810EF1" w:rsidRDefault="0005624F" w:rsidP="0070566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-422563369"/>
              <w:placeholder>
                <w:docPart w:val="0D7A202CB3154F92A02DF48BDF314A2B"/>
              </w:placeholder>
              <w:showingPlcHdr/>
            </w:sdtPr>
            <w:sdtEndPr/>
            <w:sdtContent>
              <w:p w14:paraId="33B79331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3C35ABE6" w14:textId="77777777" w:rsidR="0005624F" w:rsidRPr="00705668" w:rsidRDefault="0005624F" w:rsidP="00705668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32293946" w14:textId="7210611B" w:rsidTr="00B118FE">
        <w:tc>
          <w:tcPr>
            <w:tcW w:w="2407" w:type="dxa"/>
          </w:tcPr>
          <w:p w14:paraId="667BB059" w14:textId="7F82495D" w:rsidR="0005624F" w:rsidRPr="00810EF1" w:rsidRDefault="0005624F" w:rsidP="0070566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-1760827669"/>
              <w:placeholder>
                <w:docPart w:val="373ABDAA2BA344C1A0A9EE33A4F45753"/>
              </w:placeholder>
              <w:showingPlcHdr/>
            </w:sdtPr>
            <w:sdtEndPr/>
            <w:sdtContent>
              <w:p w14:paraId="152B5DC7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96A3EBE" w14:textId="77777777" w:rsidR="0005624F" w:rsidRPr="00705668" w:rsidRDefault="0005624F" w:rsidP="00705668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573E3063" w14:textId="7BF5FBA0" w:rsidTr="00B118FE">
        <w:tc>
          <w:tcPr>
            <w:tcW w:w="2407" w:type="dxa"/>
          </w:tcPr>
          <w:p w14:paraId="3FD7DCCB" w14:textId="44456A7F" w:rsidR="0005624F" w:rsidRPr="00810EF1" w:rsidRDefault="0005624F" w:rsidP="0070566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-165789901"/>
              <w:placeholder>
                <w:docPart w:val="43EDBF1D0AF548999FA0121F909BBE61"/>
              </w:placeholder>
              <w:showingPlcHdr/>
            </w:sdtPr>
            <w:sdtEndPr/>
            <w:sdtContent>
              <w:p w14:paraId="6C644F23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26C32C07" w14:textId="77777777" w:rsidR="0005624F" w:rsidRPr="00705668" w:rsidRDefault="0005624F" w:rsidP="00705668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705668" w:rsidRPr="00810EF1" w14:paraId="48C89B65" w14:textId="287CC89C" w:rsidTr="00B118FE">
        <w:tc>
          <w:tcPr>
            <w:tcW w:w="9067" w:type="dxa"/>
            <w:gridSpan w:val="6"/>
          </w:tcPr>
          <w:p w14:paraId="5628C7C3" w14:textId="2A1BE9AA" w:rsidR="00705668" w:rsidRPr="00810EF1" w:rsidRDefault="00705668" w:rsidP="004D1F8B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Why would each suggestion benefit the project? </w:t>
            </w:r>
          </w:p>
        </w:tc>
      </w:tr>
      <w:tr w:rsidR="0005624F" w:rsidRPr="00810EF1" w14:paraId="11E9D65F" w14:textId="75845B6E" w:rsidTr="00B118FE">
        <w:tc>
          <w:tcPr>
            <w:tcW w:w="2407" w:type="dxa"/>
          </w:tcPr>
          <w:p w14:paraId="03C0AE42" w14:textId="361371C3" w:rsidR="0005624F" w:rsidRPr="00810EF1" w:rsidRDefault="0005624F" w:rsidP="0070566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lastRenderedPageBreak/>
              <w:t xml:space="preserve"> </w:t>
            </w: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1371334857"/>
              <w:placeholder>
                <w:docPart w:val="D006006ADE7B461395B95993036ABFEC"/>
              </w:placeholder>
              <w:showingPlcHdr/>
            </w:sdtPr>
            <w:sdtEndPr/>
            <w:sdtContent>
              <w:p w14:paraId="6CF15FCB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1B471C3" w14:textId="77777777" w:rsidR="0005624F" w:rsidRPr="00705668" w:rsidRDefault="0005624F" w:rsidP="00705668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275626FF" w14:textId="327D27C6" w:rsidTr="00B118FE">
        <w:tc>
          <w:tcPr>
            <w:tcW w:w="2407" w:type="dxa"/>
          </w:tcPr>
          <w:p w14:paraId="535CB9F1" w14:textId="230027B3" w:rsidR="0005624F" w:rsidRPr="00810EF1" w:rsidRDefault="0005624F" w:rsidP="00705668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714" w:hanging="357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366800894"/>
              <w:placeholder>
                <w:docPart w:val="50084DCEDECF4A558D180D48D5E5B706"/>
              </w:placeholder>
              <w:showingPlcHdr/>
            </w:sdtPr>
            <w:sdtEndPr/>
            <w:sdtContent>
              <w:p w14:paraId="226D8F3F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066B99FF" w14:textId="77777777" w:rsidR="0005624F" w:rsidRPr="00705668" w:rsidRDefault="0005624F" w:rsidP="00705668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467FAAF4" w14:textId="68FF6E8D" w:rsidTr="00B118FE">
        <w:tc>
          <w:tcPr>
            <w:tcW w:w="2407" w:type="dxa"/>
          </w:tcPr>
          <w:p w14:paraId="66117342" w14:textId="57FFBA0B" w:rsidR="0005624F" w:rsidRPr="00810EF1" w:rsidRDefault="0005624F" w:rsidP="00705668">
            <w:pPr>
              <w:pStyle w:val="ListParagraph"/>
              <w:numPr>
                <w:ilvl w:val="0"/>
                <w:numId w:val="12"/>
              </w:numPr>
              <w:spacing w:line="360" w:lineRule="auto"/>
              <w:ind w:left="714" w:hanging="357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1457760385"/>
              <w:placeholder>
                <w:docPart w:val="D28A6A4AC5414A638CBB2808B3A1F00E"/>
              </w:placeholder>
              <w:showingPlcHdr/>
            </w:sdtPr>
            <w:sdtEndPr/>
            <w:sdtContent>
              <w:p w14:paraId="631AE0BC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2A4109CA" w14:textId="77777777" w:rsidR="0005624F" w:rsidRPr="00705668" w:rsidRDefault="0005624F" w:rsidP="00705668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705668" w:rsidRPr="00810EF1" w14:paraId="7461EDCB" w14:textId="1C2159CF" w:rsidTr="00B118FE">
        <w:tc>
          <w:tcPr>
            <w:tcW w:w="5692" w:type="dxa"/>
            <w:gridSpan w:val="3"/>
          </w:tcPr>
          <w:p w14:paraId="2923B7A6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an you see any similarities between your list and the group consensus?</w:t>
            </w:r>
          </w:p>
          <w:p w14:paraId="4400F91F" w14:textId="088BA1EC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3375" w:type="dxa"/>
            <w:gridSpan w:val="3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208885752"/>
              <w:placeholder>
                <w:docPart w:val="00A1F056A42C4B3BAA670627F4A3F41A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51175520" w14:textId="77777777" w:rsidR="00705668" w:rsidRDefault="00705668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467F225B" w14:textId="77777777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705668" w:rsidRPr="00810EF1" w14:paraId="6B7B5DA8" w14:textId="1655D3D4" w:rsidTr="00B118FE">
        <w:tc>
          <w:tcPr>
            <w:tcW w:w="9067" w:type="dxa"/>
            <w:gridSpan w:val="6"/>
          </w:tcPr>
          <w:p w14:paraId="6DAA78F5" w14:textId="77777777" w:rsidR="00705668" w:rsidRDefault="00705668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Please provide details:</w:t>
            </w:r>
          </w:p>
          <w:sdt>
            <w:sdtPr>
              <w:rPr>
                <w:rFonts w:ascii="Century Gothic" w:hAnsi="Century Gothic" w:cstheme="minorHAnsi"/>
              </w:rPr>
              <w:id w:val="1541167128"/>
              <w:placeholder>
                <w:docPart w:val="065F30FCD3AD48EF8F468FA360950A09"/>
              </w:placeholder>
              <w:showingPlcHdr/>
            </w:sdtPr>
            <w:sdtEndPr/>
            <w:sdtContent>
              <w:p w14:paraId="6B912C12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5AC2C87" w14:textId="77777777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705668" w:rsidRPr="00810EF1" w14:paraId="71BE88CF" w14:textId="69351FF1" w:rsidTr="00B118FE">
        <w:tc>
          <w:tcPr>
            <w:tcW w:w="5692" w:type="dxa"/>
            <w:gridSpan w:val="3"/>
          </w:tcPr>
          <w:p w14:paraId="3FCF60E1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an you see any differences between your list and the group consensus?</w:t>
            </w:r>
          </w:p>
          <w:p w14:paraId="57A1B58B" w14:textId="15479F75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3375" w:type="dxa"/>
            <w:gridSpan w:val="3"/>
          </w:tcPr>
          <w:sdt>
            <w:sdtPr>
              <w:rPr>
                <w:rFonts w:ascii="Century Gothic" w:hAnsi="Century Gothic"/>
                <w:sz w:val="28"/>
                <w:szCs w:val="28"/>
              </w:rPr>
              <w:id w:val="-240021282"/>
              <w:placeholder>
                <w:docPart w:val="4795613F3A004B0EA9209C1FBAAB255F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7118EB19" w14:textId="77777777" w:rsidR="00705668" w:rsidRDefault="00705668" w:rsidP="004D1240">
                <w:pPr>
                  <w:spacing w:line="360" w:lineRule="auto"/>
                  <w:rPr>
                    <w:rFonts w:ascii="Century Gothic" w:hAnsi="Century Gothic"/>
                    <w:sz w:val="28"/>
                    <w:szCs w:val="28"/>
                  </w:rPr>
                </w:pPr>
                <w:r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p>
            </w:sdtContent>
          </w:sdt>
          <w:p w14:paraId="361745C8" w14:textId="77777777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705668" w:rsidRPr="00810EF1" w14:paraId="6B83AB4C" w14:textId="35DCCC58" w:rsidTr="00B118FE">
        <w:tc>
          <w:tcPr>
            <w:tcW w:w="9067" w:type="dxa"/>
            <w:gridSpan w:val="6"/>
          </w:tcPr>
          <w:p w14:paraId="04D0D276" w14:textId="77777777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Please provide details:</w:t>
            </w:r>
          </w:p>
          <w:sdt>
            <w:sdtPr>
              <w:rPr>
                <w:rFonts w:ascii="Century Gothic" w:hAnsi="Century Gothic" w:cstheme="minorHAnsi"/>
              </w:rPr>
              <w:id w:val="572866021"/>
              <w:placeholder>
                <w:docPart w:val="5FF208D33C7C4748B434C93F97880675"/>
              </w:placeholder>
              <w:showingPlcHdr/>
            </w:sdtPr>
            <w:sdtEndPr/>
            <w:sdtContent>
              <w:p w14:paraId="6AC8F2AC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29818C4" w14:textId="77777777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705668" w:rsidRPr="00810EF1" w14:paraId="2F9701B4" w14:textId="4FFB1E60" w:rsidTr="00B118FE">
        <w:tc>
          <w:tcPr>
            <w:tcW w:w="9067" w:type="dxa"/>
            <w:gridSpan w:val="6"/>
          </w:tcPr>
          <w:p w14:paraId="0E48CAEF" w14:textId="77777777" w:rsidR="00705668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Discuss each suggestion and write down at least one suggestion everyone agrees is realistic and can be implemented.</w:t>
            </w:r>
          </w:p>
          <w:p w14:paraId="04D0E62F" w14:textId="77777777" w:rsidR="00705668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</w:p>
          <w:sdt>
            <w:sdtPr>
              <w:rPr>
                <w:rFonts w:ascii="Century Gothic" w:hAnsi="Century Gothic" w:cstheme="minorHAnsi"/>
              </w:rPr>
              <w:id w:val="2067906184"/>
              <w:placeholder>
                <w:docPart w:val="5EB4CD9312EE446FA36C36FE41749878"/>
              </w:placeholder>
              <w:showingPlcHdr/>
            </w:sdtPr>
            <w:sdtEndPr/>
            <w:sdtContent>
              <w:p w14:paraId="63730686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1ED0718C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</w:p>
          <w:p w14:paraId="6FC9166C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705668" w:rsidRPr="00810EF1" w14:paraId="6C30371A" w14:textId="3C313FAA" w:rsidTr="00B118FE">
        <w:tc>
          <w:tcPr>
            <w:tcW w:w="9067" w:type="dxa"/>
            <w:gridSpan w:val="6"/>
          </w:tcPr>
          <w:p w14:paraId="48642284" w14:textId="6E04F762" w:rsidR="00705668" w:rsidRPr="00705668" w:rsidRDefault="00705668" w:rsidP="00114D3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705668">
              <w:rPr>
                <w:rFonts w:ascii="Century Gothic" w:hAnsi="Century Gothic"/>
                <w:b/>
                <w:bCs/>
                <w:sz w:val="28"/>
                <w:szCs w:val="28"/>
              </w:rPr>
              <w:t>Discuss moving forward</w:t>
            </w:r>
          </w:p>
        </w:tc>
      </w:tr>
      <w:tr w:rsidR="00705668" w:rsidRPr="00810EF1" w14:paraId="455A2230" w14:textId="448CFFEA" w:rsidTr="00B118FE">
        <w:tc>
          <w:tcPr>
            <w:tcW w:w="9067" w:type="dxa"/>
            <w:gridSpan w:val="6"/>
          </w:tcPr>
          <w:p w14:paraId="4A8D0059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Discuss the steps required to move from where the project is now to where everyone wants to be in the future?</w:t>
            </w:r>
          </w:p>
          <w:p w14:paraId="7042854D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705668" w14:paraId="454B0436" w14:textId="4300DE3F" w:rsidTr="00B118FE">
        <w:tc>
          <w:tcPr>
            <w:tcW w:w="2407" w:type="dxa"/>
          </w:tcPr>
          <w:p w14:paraId="5EFA8C2B" w14:textId="77777777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705668">
              <w:rPr>
                <w:rFonts w:ascii="Century Gothic" w:hAnsi="Century Gothic"/>
                <w:sz w:val="24"/>
                <w:szCs w:val="24"/>
              </w:rPr>
              <w:t>Step 1:</w:t>
            </w:r>
          </w:p>
          <w:p w14:paraId="2DDE540B" w14:textId="75EEA345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  <w:sz w:val="24"/>
                <w:szCs w:val="24"/>
              </w:rPr>
              <w:id w:val="-1170869235"/>
              <w:placeholder>
                <w:docPart w:val="4C4AA0B17E5E40448DC4E222EC246609"/>
              </w:placeholder>
              <w:showingPlcHdr/>
            </w:sdtPr>
            <w:sdtEndPr/>
            <w:sdtContent>
              <w:p w14:paraId="7E12C543" w14:textId="77777777" w:rsidR="00705668" w:rsidRPr="00705668" w:rsidRDefault="00705668" w:rsidP="00705668">
                <w:pPr>
                  <w:rPr>
                    <w:rFonts w:ascii="Century Gothic" w:hAnsi="Century Gothic" w:cstheme="minorHAnsi"/>
                    <w:sz w:val="24"/>
                    <w:szCs w:val="24"/>
                  </w:rPr>
                </w:pPr>
                <w:r w:rsidRPr="00705668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35AF9B8" w14:textId="77777777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705668" w14:paraId="51999F5A" w14:textId="242AD1BA" w:rsidTr="00B118FE">
        <w:tc>
          <w:tcPr>
            <w:tcW w:w="2407" w:type="dxa"/>
          </w:tcPr>
          <w:p w14:paraId="52617CFB" w14:textId="77777777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705668">
              <w:rPr>
                <w:rFonts w:ascii="Century Gothic" w:hAnsi="Century Gothic"/>
                <w:sz w:val="24"/>
                <w:szCs w:val="24"/>
              </w:rPr>
              <w:t>Step 2:</w:t>
            </w:r>
          </w:p>
          <w:p w14:paraId="69ED59C4" w14:textId="4CE0426F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  <w:sz w:val="24"/>
                <w:szCs w:val="24"/>
              </w:rPr>
              <w:id w:val="-209654482"/>
              <w:placeholder>
                <w:docPart w:val="EAC95491F9A64A319D7C03669B73EE3E"/>
              </w:placeholder>
              <w:showingPlcHdr/>
            </w:sdtPr>
            <w:sdtEndPr/>
            <w:sdtContent>
              <w:p w14:paraId="3817A009" w14:textId="77777777" w:rsidR="00705668" w:rsidRPr="00705668" w:rsidRDefault="00705668" w:rsidP="00705668">
                <w:pPr>
                  <w:rPr>
                    <w:rFonts w:ascii="Century Gothic" w:hAnsi="Century Gothic" w:cstheme="minorHAnsi"/>
                    <w:sz w:val="24"/>
                    <w:szCs w:val="24"/>
                  </w:rPr>
                </w:pPr>
                <w:r w:rsidRPr="00705668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9BC83CC" w14:textId="77777777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705668" w14:paraId="7801BF40" w14:textId="7018D790" w:rsidTr="00B118FE">
        <w:tc>
          <w:tcPr>
            <w:tcW w:w="2407" w:type="dxa"/>
          </w:tcPr>
          <w:p w14:paraId="26F4F9E7" w14:textId="77777777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705668">
              <w:rPr>
                <w:rFonts w:ascii="Century Gothic" w:hAnsi="Century Gothic"/>
                <w:sz w:val="24"/>
                <w:szCs w:val="24"/>
              </w:rPr>
              <w:t>Step 3:</w:t>
            </w:r>
          </w:p>
          <w:p w14:paraId="0D830FCC" w14:textId="01048F2A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  <w:sz w:val="24"/>
                <w:szCs w:val="24"/>
              </w:rPr>
              <w:id w:val="1821928366"/>
              <w:placeholder>
                <w:docPart w:val="22DB4F13CB654BBE8D2A6942352F482D"/>
              </w:placeholder>
              <w:showingPlcHdr/>
            </w:sdtPr>
            <w:sdtEndPr/>
            <w:sdtContent>
              <w:p w14:paraId="1F5F17B0" w14:textId="77777777" w:rsidR="00705668" w:rsidRPr="00705668" w:rsidRDefault="00705668" w:rsidP="00705668">
                <w:pPr>
                  <w:rPr>
                    <w:rFonts w:ascii="Century Gothic" w:hAnsi="Century Gothic" w:cstheme="minorHAnsi"/>
                    <w:sz w:val="24"/>
                    <w:szCs w:val="24"/>
                  </w:rPr>
                </w:pPr>
                <w:r w:rsidRPr="00705668">
                  <w:rPr>
                    <w:rStyle w:val="PlaceholderText"/>
                    <w:rFonts w:ascii="Century Gothic" w:hAnsi="Century Gothic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412A0D5" w14:textId="77777777" w:rsidR="0005624F" w:rsidRPr="00705668" w:rsidRDefault="0005624F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705668" w:rsidRPr="00810EF1" w14:paraId="50DA08FE" w14:textId="59B0C60C" w:rsidTr="00B118FE">
        <w:tc>
          <w:tcPr>
            <w:tcW w:w="9067" w:type="dxa"/>
            <w:gridSpan w:val="6"/>
          </w:tcPr>
          <w:p w14:paraId="6DAA9CD0" w14:textId="78541510" w:rsidR="00705668" w:rsidRPr="00705668" w:rsidRDefault="00705668" w:rsidP="00114D3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705668">
              <w:rPr>
                <w:rFonts w:ascii="Century Gothic" w:hAnsi="Century Gothic"/>
                <w:b/>
                <w:bCs/>
                <w:sz w:val="28"/>
                <w:szCs w:val="28"/>
              </w:rPr>
              <w:t>Anticipated outcomes</w:t>
            </w:r>
          </w:p>
        </w:tc>
      </w:tr>
      <w:tr w:rsidR="00705668" w:rsidRPr="00810EF1" w14:paraId="6395FCA3" w14:textId="454ECB54" w:rsidTr="00B118FE">
        <w:tc>
          <w:tcPr>
            <w:tcW w:w="9067" w:type="dxa"/>
            <w:gridSpan w:val="6"/>
          </w:tcPr>
          <w:p w14:paraId="0F0AFAB5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How will the group know that the steps taken are working? Discuss the measurable outcomes everyone wants to see along the way.</w:t>
            </w:r>
          </w:p>
          <w:p w14:paraId="7ADB216A" w14:textId="77777777" w:rsidR="00705668" w:rsidRPr="00810EF1" w:rsidRDefault="00705668" w:rsidP="00C93970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05624F" w:rsidRPr="00810EF1" w14:paraId="5B11BBB8" w14:textId="439DDFC9" w:rsidTr="00B118FE">
        <w:tc>
          <w:tcPr>
            <w:tcW w:w="2407" w:type="dxa"/>
          </w:tcPr>
          <w:p w14:paraId="0C09E44A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lastRenderedPageBreak/>
              <w:t>1 week?</w:t>
            </w:r>
          </w:p>
          <w:p w14:paraId="7287B403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375823177"/>
              <w:placeholder>
                <w:docPart w:val="9A06987CE6EE4BD588CA0CD5ED5AC250"/>
              </w:placeholder>
              <w:showingPlcHdr/>
            </w:sdtPr>
            <w:sdtEndPr/>
            <w:sdtContent>
              <w:p w14:paraId="4DF5B350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1A9EFAAA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05624F" w:rsidRPr="00810EF1" w14:paraId="351D2757" w14:textId="6002FAA9" w:rsidTr="00B118FE">
        <w:tc>
          <w:tcPr>
            <w:tcW w:w="2407" w:type="dxa"/>
          </w:tcPr>
          <w:p w14:paraId="525B5996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4 weeks?</w:t>
            </w:r>
          </w:p>
          <w:p w14:paraId="15889DDF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976876721"/>
              <w:placeholder>
                <w:docPart w:val="31475C496B244DA28E1E738084E915DC"/>
              </w:placeholder>
              <w:showingPlcHdr/>
            </w:sdtPr>
            <w:sdtEndPr/>
            <w:sdtContent>
              <w:p w14:paraId="4E146081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6D571A5B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05624F" w:rsidRPr="00810EF1" w14:paraId="080708A4" w14:textId="419B03A7" w:rsidTr="00B118FE">
        <w:tc>
          <w:tcPr>
            <w:tcW w:w="2407" w:type="dxa"/>
          </w:tcPr>
          <w:p w14:paraId="3A7AF857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3 months?</w:t>
            </w:r>
          </w:p>
          <w:p w14:paraId="1A96033D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1401566862"/>
              <w:placeholder>
                <w:docPart w:val="87216E61F1A64B68BDDB0A916B5C83D0"/>
              </w:placeholder>
              <w:showingPlcHdr/>
            </w:sdtPr>
            <w:sdtEndPr/>
            <w:sdtContent>
              <w:p w14:paraId="1D9542C2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72E7FB67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05624F" w:rsidRPr="00810EF1" w14:paraId="3588F325" w14:textId="48A4812C" w:rsidTr="00B118FE">
        <w:tc>
          <w:tcPr>
            <w:tcW w:w="2407" w:type="dxa"/>
          </w:tcPr>
          <w:p w14:paraId="10E32804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6 months?</w:t>
            </w:r>
          </w:p>
          <w:p w14:paraId="7582C9E9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sdt>
            <w:sdtPr>
              <w:rPr>
                <w:rFonts w:ascii="Century Gothic" w:hAnsi="Century Gothic" w:cstheme="minorHAnsi"/>
              </w:rPr>
              <w:id w:val="1808045794"/>
              <w:placeholder>
                <w:docPart w:val="8CD45A4A059943CE97A54F8CAFB006DD"/>
              </w:placeholder>
              <w:showingPlcHdr/>
            </w:sdtPr>
            <w:sdtEndPr/>
            <w:sdtContent>
              <w:p w14:paraId="64813FEF" w14:textId="77777777" w:rsidR="00705668" w:rsidRDefault="00705668" w:rsidP="00705668">
                <w:pPr>
                  <w:rPr>
                    <w:rFonts w:ascii="Century Gothic" w:hAnsi="Century Gothic" w:cstheme="minorHAnsi"/>
                  </w:rPr>
                </w:pPr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p>
            </w:sdtContent>
          </w:sdt>
          <w:p w14:paraId="69FC5E68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705668" w:rsidRPr="00810EF1" w14:paraId="1B702651" w14:textId="11BEAB6D" w:rsidTr="00B118FE">
        <w:tc>
          <w:tcPr>
            <w:tcW w:w="9067" w:type="dxa"/>
            <w:gridSpan w:val="6"/>
          </w:tcPr>
          <w:p w14:paraId="5AC340CC" w14:textId="63A78BD0" w:rsidR="00705668" w:rsidRPr="00705668" w:rsidRDefault="00705668" w:rsidP="00114D3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 w:cstheme="minorHAnsi"/>
                <w:b/>
                <w:bCs/>
                <w:sz w:val="28"/>
                <w:szCs w:val="28"/>
              </w:rPr>
            </w:pPr>
            <w:r w:rsidRPr="00705668">
              <w:rPr>
                <w:rFonts w:ascii="Century Gothic" w:hAnsi="Century Gothic" w:cstheme="minorHAnsi"/>
                <w:b/>
                <w:bCs/>
                <w:sz w:val="28"/>
                <w:szCs w:val="28"/>
              </w:rPr>
              <w:t>Schedule a review</w:t>
            </w:r>
          </w:p>
        </w:tc>
      </w:tr>
      <w:tr w:rsidR="00705668" w:rsidRPr="00810EF1" w14:paraId="13F7B428" w14:textId="0F99C7E6" w:rsidTr="00B118FE">
        <w:tc>
          <w:tcPr>
            <w:tcW w:w="9067" w:type="dxa"/>
            <w:gridSpan w:val="6"/>
          </w:tcPr>
          <w:p w14:paraId="19968AB7" w14:textId="48423261" w:rsidR="00705668" w:rsidRPr="00810EF1" w:rsidRDefault="00705668" w:rsidP="00C93970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 xml:space="preserve">Arrange a group meeting to check and discuss progress. </w:t>
            </w:r>
          </w:p>
        </w:tc>
      </w:tr>
      <w:tr w:rsidR="0005624F" w:rsidRPr="00810EF1" w14:paraId="4800DFED" w14:textId="3F543EE2" w:rsidTr="00B118FE">
        <w:tc>
          <w:tcPr>
            <w:tcW w:w="2407" w:type="dxa"/>
          </w:tcPr>
          <w:p w14:paraId="20C70E24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 xml:space="preserve">1 week? </w:t>
            </w:r>
          </w:p>
          <w:p w14:paraId="0F7649FB" w14:textId="4A6E030E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p w14:paraId="334DD1F1" w14:textId="5FD69001" w:rsidR="0005624F" w:rsidRDefault="00FF433A" w:rsidP="00C93970">
            <w:pPr>
              <w:spacing w:line="360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ate: </w:t>
            </w:r>
            <w:sdt>
              <w:sdtPr>
                <w:rPr>
                  <w:rFonts w:ascii="Century Gothic" w:hAnsi="Century Gothic"/>
                </w:rPr>
                <w:id w:val="1982114074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795E9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2596AB7" w14:textId="77777777" w:rsidR="00FF433A" w:rsidRDefault="00FF433A" w:rsidP="00FF433A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/>
              </w:rPr>
              <w:t xml:space="preserve">Time: </w:t>
            </w:r>
            <w:sdt>
              <w:sdtPr>
                <w:rPr>
                  <w:rFonts w:ascii="Century Gothic" w:hAnsi="Century Gothic" w:cstheme="minorHAnsi"/>
                </w:rPr>
                <w:id w:val="-865832937"/>
                <w:placeholder>
                  <w:docPart w:val="CC3E2E4765BA40298DACD373F8D48A4B"/>
                </w:placeholder>
                <w:showingPlcHdr/>
              </w:sdtPr>
              <w:sdtEndPr/>
              <w:sdtContent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  <w:p w14:paraId="1DFD4AFB" w14:textId="7B5FD1E8" w:rsidR="00FF433A" w:rsidRPr="00810EF1" w:rsidRDefault="00FF433A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05624F" w:rsidRPr="00810EF1" w14:paraId="2F3F5BAE" w14:textId="193241B9" w:rsidTr="00B118FE">
        <w:tc>
          <w:tcPr>
            <w:tcW w:w="2407" w:type="dxa"/>
          </w:tcPr>
          <w:p w14:paraId="649B5459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4 weeks?</w:t>
            </w:r>
          </w:p>
          <w:p w14:paraId="35FFBE96" w14:textId="4155C443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p w14:paraId="03F55739" w14:textId="77777777" w:rsidR="00FF433A" w:rsidRDefault="00FF433A" w:rsidP="00FF433A">
            <w:pPr>
              <w:spacing w:line="360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ate: </w:t>
            </w:r>
            <w:sdt>
              <w:sdtPr>
                <w:rPr>
                  <w:rFonts w:ascii="Century Gothic" w:hAnsi="Century Gothic"/>
                </w:rPr>
                <w:id w:val="1227498200"/>
                <w:placeholder>
                  <w:docPart w:val="BF6B512E05CC41498A259CECA5384A8F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795E9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61FDE93" w14:textId="77777777" w:rsidR="00FF433A" w:rsidRDefault="00FF433A" w:rsidP="00FF433A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/>
              </w:rPr>
              <w:t xml:space="preserve">Time: </w:t>
            </w:r>
            <w:sdt>
              <w:sdtPr>
                <w:rPr>
                  <w:rFonts w:ascii="Century Gothic" w:hAnsi="Century Gothic" w:cstheme="minorHAnsi"/>
                </w:rPr>
                <w:id w:val="163050229"/>
                <w:placeholder>
                  <w:docPart w:val="6BD6C3F946604EF68B787FC5B048357D"/>
                </w:placeholder>
                <w:showingPlcHdr/>
              </w:sdtPr>
              <w:sdtEndPr/>
              <w:sdtContent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  <w:p w14:paraId="38101513" w14:textId="0D2BFAC4" w:rsidR="00FF433A" w:rsidRPr="00810EF1" w:rsidRDefault="00FF433A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05624F" w:rsidRPr="00810EF1" w14:paraId="6C690AE8" w14:textId="5C053C96" w:rsidTr="00B118FE">
        <w:tc>
          <w:tcPr>
            <w:tcW w:w="2407" w:type="dxa"/>
          </w:tcPr>
          <w:p w14:paraId="2CACFE39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3 months?</w:t>
            </w:r>
          </w:p>
          <w:p w14:paraId="03A1ACA6" w14:textId="1257182F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p w14:paraId="2F7BDB71" w14:textId="77777777" w:rsidR="00FF433A" w:rsidRDefault="00FF433A" w:rsidP="00FF433A">
            <w:pPr>
              <w:spacing w:line="360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ate: </w:t>
            </w:r>
            <w:sdt>
              <w:sdtPr>
                <w:rPr>
                  <w:rFonts w:ascii="Century Gothic" w:hAnsi="Century Gothic"/>
                </w:rPr>
                <w:id w:val="682550085"/>
                <w:placeholder>
                  <w:docPart w:val="45C10C5AE5F1480FA6850DBEBAC9F9E5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795E9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D9E5D6F" w14:textId="77777777" w:rsidR="00FF433A" w:rsidRDefault="00FF433A" w:rsidP="00FF433A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/>
              </w:rPr>
              <w:t xml:space="preserve">Time: </w:t>
            </w:r>
            <w:sdt>
              <w:sdtPr>
                <w:rPr>
                  <w:rFonts w:ascii="Century Gothic" w:hAnsi="Century Gothic" w:cstheme="minorHAnsi"/>
                </w:rPr>
                <w:id w:val="1049802726"/>
                <w:placeholder>
                  <w:docPart w:val="A8C9031071DF42F49750EF3B0A7C5AB7"/>
                </w:placeholder>
                <w:showingPlcHdr/>
              </w:sdtPr>
              <w:sdtEndPr/>
              <w:sdtContent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  <w:p w14:paraId="4FF239A8" w14:textId="6B3FE61A" w:rsidR="00FF433A" w:rsidRPr="00810EF1" w:rsidRDefault="00FF433A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05624F" w:rsidRPr="00810EF1" w14:paraId="14094D33" w14:textId="1A9AC2D7" w:rsidTr="00B118FE">
        <w:tc>
          <w:tcPr>
            <w:tcW w:w="2407" w:type="dxa"/>
          </w:tcPr>
          <w:p w14:paraId="14D465BD" w14:textId="77777777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</w:rPr>
              <w:t>6 months?</w:t>
            </w:r>
          </w:p>
          <w:p w14:paraId="334FB617" w14:textId="32476E62" w:rsidR="0005624F" w:rsidRPr="00810EF1" w:rsidRDefault="0005624F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  <w:tc>
          <w:tcPr>
            <w:tcW w:w="6660" w:type="dxa"/>
            <w:gridSpan w:val="5"/>
          </w:tcPr>
          <w:p w14:paraId="0AD5483C" w14:textId="77777777" w:rsidR="00FF433A" w:rsidRDefault="00FF433A" w:rsidP="00FF433A">
            <w:pPr>
              <w:spacing w:line="360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ate: </w:t>
            </w:r>
            <w:sdt>
              <w:sdtPr>
                <w:rPr>
                  <w:rFonts w:ascii="Century Gothic" w:hAnsi="Century Gothic"/>
                </w:rPr>
                <w:id w:val="130377661"/>
                <w:placeholder>
                  <w:docPart w:val="708C63D18BA54CADA2A174E34B9CEB1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795E9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340E423" w14:textId="77777777" w:rsidR="00FF433A" w:rsidRDefault="00FF433A" w:rsidP="00FF433A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/>
              </w:rPr>
              <w:t xml:space="preserve">Time: </w:t>
            </w:r>
            <w:sdt>
              <w:sdtPr>
                <w:rPr>
                  <w:rFonts w:ascii="Century Gothic" w:hAnsi="Century Gothic" w:cstheme="minorHAnsi"/>
                </w:rPr>
                <w:id w:val="636530493"/>
                <w:placeholder>
                  <w:docPart w:val="E8E8E1F9FF0745B794AAF3F3D8D5E3B1"/>
                </w:placeholder>
                <w:showingPlcHdr/>
              </w:sdtPr>
              <w:sdtEndPr/>
              <w:sdtContent>
                <w:r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  <w:p w14:paraId="3E317FA8" w14:textId="0D6B566E" w:rsidR="00FF433A" w:rsidRPr="00810EF1" w:rsidRDefault="00FF433A" w:rsidP="00C93970">
            <w:pPr>
              <w:spacing w:line="360" w:lineRule="auto"/>
              <w:rPr>
                <w:rFonts w:ascii="Century Gothic" w:hAnsi="Century Gothic"/>
              </w:rPr>
            </w:pPr>
          </w:p>
        </w:tc>
      </w:tr>
      <w:tr w:rsidR="00705668" w:rsidRPr="00810EF1" w14:paraId="057BC473" w14:textId="0BFB29CD" w:rsidTr="00B118FE">
        <w:tc>
          <w:tcPr>
            <w:tcW w:w="9067" w:type="dxa"/>
            <w:gridSpan w:val="6"/>
          </w:tcPr>
          <w:p w14:paraId="3D7F41D0" w14:textId="558288B7" w:rsidR="00705668" w:rsidRPr="00705668" w:rsidRDefault="00705668" w:rsidP="00114D3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entury Gothic" w:hAnsi="Century Gothic" w:cstheme="minorHAnsi"/>
                <w:b/>
                <w:bCs/>
                <w:sz w:val="28"/>
                <w:szCs w:val="28"/>
              </w:rPr>
            </w:pPr>
            <w:r w:rsidRPr="00705668">
              <w:rPr>
                <w:rFonts w:ascii="Century Gothic" w:hAnsi="Century Gothic" w:cstheme="minorHAnsi"/>
                <w:b/>
                <w:bCs/>
                <w:sz w:val="28"/>
                <w:szCs w:val="28"/>
              </w:rPr>
              <w:t>Evaluate progress</w:t>
            </w:r>
          </w:p>
        </w:tc>
      </w:tr>
      <w:tr w:rsidR="00705668" w:rsidRPr="00810EF1" w14:paraId="4FD88BB7" w14:textId="560CA612" w:rsidTr="00B118FE">
        <w:tc>
          <w:tcPr>
            <w:tcW w:w="9067" w:type="dxa"/>
            <w:gridSpan w:val="6"/>
          </w:tcPr>
          <w:p w14:paraId="3E4BF4C1" w14:textId="0BECE928" w:rsidR="00705668" w:rsidRPr="00810EF1" w:rsidRDefault="00705668" w:rsidP="00034EBC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r w:rsidRPr="00810EF1">
              <w:rPr>
                <w:rFonts w:ascii="Century Gothic" w:hAnsi="Century Gothic" w:cstheme="minorHAnsi"/>
                <w:sz w:val="24"/>
                <w:szCs w:val="24"/>
              </w:rPr>
              <w:t>Discuss project milestones and timelines.</w:t>
            </w:r>
          </w:p>
        </w:tc>
      </w:tr>
      <w:tr w:rsidR="0044343D" w:rsidRPr="00810EF1" w14:paraId="17559F22" w14:textId="77777777" w:rsidTr="00B118FE">
        <w:tc>
          <w:tcPr>
            <w:tcW w:w="9067" w:type="dxa"/>
            <w:gridSpan w:val="6"/>
          </w:tcPr>
          <w:p w14:paraId="0AD10DFB" w14:textId="395DB337" w:rsidR="0044343D" w:rsidRPr="0044343D" w:rsidRDefault="0044343D" w:rsidP="00034EBC">
            <w:pPr>
              <w:spacing w:line="360" w:lineRule="auto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4343D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After 1 week we expect</w:t>
            </w:r>
          </w:p>
          <w:p w14:paraId="69E528A8" w14:textId="491254EA" w:rsidR="0044343D" w:rsidRPr="00810EF1" w:rsidRDefault="006B2618" w:rsidP="00034EBC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572848916"/>
                <w:placeholder>
                  <w:docPart w:val="6D0D9A515AD048D5B8372B8FCD976156"/>
                </w:placeholder>
                <w:showingPlcHdr/>
              </w:sdtPr>
              <w:sdtEndPr/>
              <w:sdtContent>
                <w:r w:rsidR="0044343D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05624F" w:rsidRPr="00810EF1" w14:paraId="3024C31B" w14:textId="02F95F64" w:rsidTr="00B118FE">
        <w:tc>
          <w:tcPr>
            <w:tcW w:w="5665" w:type="dxa"/>
            <w:gridSpan w:val="2"/>
          </w:tcPr>
          <w:p w14:paraId="1E835A1D" w14:textId="1A899E7E" w:rsidR="0005624F" w:rsidRPr="00810EF1" w:rsidRDefault="0044343D" w:rsidP="0044343D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Was the outcome met?</w:t>
            </w:r>
          </w:p>
        </w:tc>
        <w:tc>
          <w:tcPr>
            <w:tcW w:w="3402" w:type="dxa"/>
            <w:gridSpan w:val="4"/>
          </w:tcPr>
          <w:p w14:paraId="24ADC75E" w14:textId="710A5B84" w:rsidR="00FF433A" w:rsidRDefault="006B2618" w:rsidP="00FF433A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438265090"/>
                <w:placeholder>
                  <w:docPart w:val="3D8792B2756343B0A1A685109FDA4EB7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FF433A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  <w:p w14:paraId="33CD398C" w14:textId="72FEF37F" w:rsidR="0005624F" w:rsidRPr="0044343D" w:rsidRDefault="0005624F" w:rsidP="00C93970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4343D" w:rsidRPr="00810EF1" w14:paraId="2EBA5EC3" w14:textId="77777777" w:rsidTr="00B118FE">
        <w:tc>
          <w:tcPr>
            <w:tcW w:w="5665" w:type="dxa"/>
            <w:gridSpan w:val="2"/>
          </w:tcPr>
          <w:p w14:paraId="4871E822" w14:textId="27053152" w:rsidR="0044343D" w:rsidRPr="00810EF1" w:rsidRDefault="0044343D" w:rsidP="0044343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Is additional action required?</w:t>
            </w:r>
          </w:p>
        </w:tc>
        <w:tc>
          <w:tcPr>
            <w:tcW w:w="3402" w:type="dxa"/>
            <w:gridSpan w:val="4"/>
          </w:tcPr>
          <w:p w14:paraId="54E34AD3" w14:textId="2EFB5E9E" w:rsidR="0044343D" w:rsidRDefault="006B2618" w:rsidP="00FF433A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-16700249"/>
                <w:placeholder>
                  <w:docPart w:val="67ECE99A2E834A73B7EC3823BBBB6BF8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44343D" w:rsidRPr="00810EF1" w14:paraId="3C78773D" w14:textId="77777777" w:rsidTr="00B118FE">
        <w:tc>
          <w:tcPr>
            <w:tcW w:w="9067" w:type="dxa"/>
            <w:gridSpan w:val="6"/>
          </w:tcPr>
          <w:p w14:paraId="375BF768" w14:textId="77777777" w:rsidR="0044343D" w:rsidRPr="00810EF1" w:rsidRDefault="0044343D" w:rsidP="0044343D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omments:</w:t>
            </w:r>
          </w:p>
          <w:p w14:paraId="3EDCECE2" w14:textId="58434817" w:rsidR="0044343D" w:rsidRPr="00810EF1" w:rsidRDefault="006B2618" w:rsidP="00FF433A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-438290875"/>
                <w:placeholder>
                  <w:docPart w:val="1468EA43DB634A7DBB48EAF91F7D91BA"/>
                </w:placeholder>
                <w:showingPlcHdr/>
              </w:sdtPr>
              <w:sdtEndPr/>
              <w:sdtContent>
                <w:r w:rsidR="0044343D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4F984D25" w14:textId="77777777" w:rsidTr="00B118FE">
        <w:tc>
          <w:tcPr>
            <w:tcW w:w="9067" w:type="dxa"/>
            <w:gridSpan w:val="6"/>
          </w:tcPr>
          <w:p w14:paraId="587FFB0A" w14:textId="5AB109B0" w:rsidR="0044343D" w:rsidRPr="0044343D" w:rsidRDefault="0044343D" w:rsidP="00061C82">
            <w:pPr>
              <w:spacing w:line="360" w:lineRule="auto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4343D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After 4 weeks we expect</w:t>
            </w:r>
          </w:p>
          <w:p w14:paraId="40CE90DD" w14:textId="77777777" w:rsidR="0044343D" w:rsidRPr="00810EF1" w:rsidRDefault="006B2618" w:rsidP="00061C82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-123074733"/>
                <w:placeholder>
                  <w:docPart w:val="6C88967C36734D75AE3A0AAF31D018EF"/>
                </w:placeholder>
                <w:showingPlcHdr/>
              </w:sdtPr>
              <w:sdtEndPr/>
              <w:sdtContent>
                <w:r w:rsidR="0044343D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30C46E8C" w14:textId="77777777" w:rsidTr="00B118FE">
        <w:tc>
          <w:tcPr>
            <w:tcW w:w="5665" w:type="dxa"/>
            <w:gridSpan w:val="2"/>
          </w:tcPr>
          <w:p w14:paraId="20D45CA2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lastRenderedPageBreak/>
              <w:t>Was the outcome met?</w:t>
            </w:r>
          </w:p>
        </w:tc>
        <w:tc>
          <w:tcPr>
            <w:tcW w:w="3402" w:type="dxa"/>
            <w:gridSpan w:val="4"/>
          </w:tcPr>
          <w:p w14:paraId="0DF284AD" w14:textId="77777777" w:rsid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1165354373"/>
                <w:placeholder>
                  <w:docPart w:val="66EC982F3A5B4A53A267C14C6AFEC8B8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  <w:p w14:paraId="2BD8A1D0" w14:textId="77777777" w:rsidR="0044343D" w:rsidRPr="0044343D" w:rsidRDefault="0044343D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44343D" w:rsidRPr="00810EF1" w14:paraId="34CA39E1" w14:textId="77777777" w:rsidTr="00B118FE">
        <w:tc>
          <w:tcPr>
            <w:tcW w:w="5665" w:type="dxa"/>
            <w:gridSpan w:val="2"/>
          </w:tcPr>
          <w:p w14:paraId="7AD1BD5C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Is additional action required?</w:t>
            </w:r>
          </w:p>
        </w:tc>
        <w:tc>
          <w:tcPr>
            <w:tcW w:w="3402" w:type="dxa"/>
            <w:gridSpan w:val="4"/>
          </w:tcPr>
          <w:p w14:paraId="5B5A5DB8" w14:textId="77777777" w:rsid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-1644344666"/>
                <w:placeholder>
                  <w:docPart w:val="1B8F8178FFBE4D4CB9D17C17867F956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C9293E" w:rsidRPr="00810EF1" w14:paraId="7D92A83B" w14:textId="77777777" w:rsidTr="00B118FE">
        <w:tc>
          <w:tcPr>
            <w:tcW w:w="9067" w:type="dxa"/>
            <w:gridSpan w:val="6"/>
          </w:tcPr>
          <w:p w14:paraId="6BCA7425" w14:textId="77777777" w:rsidR="00C9293E" w:rsidRPr="00810EF1" w:rsidRDefault="00C9293E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omments:</w:t>
            </w:r>
          </w:p>
          <w:p w14:paraId="03FF8B61" w14:textId="77777777" w:rsidR="00C9293E" w:rsidRPr="00810EF1" w:rsidRDefault="006B2618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626821567"/>
                <w:placeholder>
                  <w:docPart w:val="4820F7733D4E46A894BC8CC549E2BD3C"/>
                </w:placeholder>
                <w:showingPlcHdr/>
              </w:sdtPr>
              <w:sdtEndPr/>
              <w:sdtContent>
                <w:r w:rsidR="00C9293E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194EECB2" w14:textId="77777777" w:rsidTr="00B118FE">
        <w:tc>
          <w:tcPr>
            <w:tcW w:w="9067" w:type="dxa"/>
            <w:gridSpan w:val="6"/>
          </w:tcPr>
          <w:p w14:paraId="7657F55D" w14:textId="54CD946E" w:rsidR="0044343D" w:rsidRPr="00C9293E" w:rsidRDefault="0044343D" w:rsidP="00061C82">
            <w:pPr>
              <w:spacing w:line="360" w:lineRule="auto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C9293E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After 3 months we expect</w:t>
            </w:r>
          </w:p>
          <w:p w14:paraId="276CF064" w14:textId="77777777" w:rsidR="0044343D" w:rsidRPr="00810EF1" w:rsidRDefault="006B2618" w:rsidP="00061C82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-1379770274"/>
                <w:placeholder>
                  <w:docPart w:val="0BB4ECE8ED9744A895B649DE53B94E98"/>
                </w:placeholder>
                <w:showingPlcHdr/>
              </w:sdtPr>
              <w:sdtEndPr/>
              <w:sdtContent>
                <w:r w:rsidR="0044343D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2A959B59" w14:textId="77777777" w:rsidTr="00B118FE">
        <w:tc>
          <w:tcPr>
            <w:tcW w:w="5665" w:type="dxa"/>
            <w:gridSpan w:val="2"/>
          </w:tcPr>
          <w:p w14:paraId="03DB1D45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Was the outcome met?</w:t>
            </w:r>
          </w:p>
        </w:tc>
        <w:tc>
          <w:tcPr>
            <w:tcW w:w="3402" w:type="dxa"/>
            <w:gridSpan w:val="4"/>
          </w:tcPr>
          <w:p w14:paraId="49A06D80" w14:textId="332F9220" w:rsidR="0044343D" w:rsidRP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1478486655"/>
                <w:placeholder>
                  <w:docPart w:val="8F9A42DF943F43B6AAAAC713CCC8D71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44343D" w:rsidRPr="00810EF1" w14:paraId="18014A15" w14:textId="77777777" w:rsidTr="00B118FE">
        <w:tc>
          <w:tcPr>
            <w:tcW w:w="5665" w:type="dxa"/>
            <w:gridSpan w:val="2"/>
          </w:tcPr>
          <w:p w14:paraId="487562A0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Is additional action required?</w:t>
            </w:r>
          </w:p>
        </w:tc>
        <w:tc>
          <w:tcPr>
            <w:tcW w:w="3402" w:type="dxa"/>
            <w:gridSpan w:val="4"/>
          </w:tcPr>
          <w:p w14:paraId="5A555DEE" w14:textId="77777777" w:rsid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-2070790841"/>
                <w:placeholder>
                  <w:docPart w:val="1BBD98478F78457D80A5DB70C920F531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C9293E" w:rsidRPr="00810EF1" w14:paraId="2A9A38B2" w14:textId="77777777" w:rsidTr="00B118FE">
        <w:tc>
          <w:tcPr>
            <w:tcW w:w="9067" w:type="dxa"/>
            <w:gridSpan w:val="6"/>
          </w:tcPr>
          <w:p w14:paraId="02CD9182" w14:textId="77777777" w:rsidR="00C9293E" w:rsidRPr="00810EF1" w:rsidRDefault="00C9293E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omments:</w:t>
            </w:r>
          </w:p>
          <w:p w14:paraId="173D6D63" w14:textId="77777777" w:rsidR="00C9293E" w:rsidRPr="00810EF1" w:rsidRDefault="006B2618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617420719"/>
                <w:placeholder>
                  <w:docPart w:val="30BF6E92EEBF41AA8B6ECB0781FBBC53"/>
                </w:placeholder>
                <w:showingPlcHdr/>
              </w:sdtPr>
              <w:sdtEndPr/>
              <w:sdtContent>
                <w:r w:rsidR="00C9293E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5B94E91F" w14:textId="77777777" w:rsidTr="00B118FE">
        <w:tc>
          <w:tcPr>
            <w:tcW w:w="9067" w:type="dxa"/>
            <w:gridSpan w:val="6"/>
          </w:tcPr>
          <w:p w14:paraId="1FD9F0F8" w14:textId="658165E6" w:rsidR="0044343D" w:rsidRPr="00C9293E" w:rsidRDefault="0044343D" w:rsidP="00061C82">
            <w:pPr>
              <w:spacing w:line="360" w:lineRule="auto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C9293E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After 6 months we expect.</w:t>
            </w:r>
          </w:p>
          <w:p w14:paraId="06FE0F12" w14:textId="77777777" w:rsidR="0044343D" w:rsidRPr="00810EF1" w:rsidRDefault="006B2618" w:rsidP="00061C82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-1204007537"/>
                <w:placeholder>
                  <w:docPart w:val="5A76A2B78F974CF78536AF52F63F0FAF"/>
                </w:placeholder>
                <w:showingPlcHdr/>
              </w:sdtPr>
              <w:sdtEndPr/>
              <w:sdtContent>
                <w:r w:rsidR="0044343D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5BBEF74C" w14:textId="77777777" w:rsidTr="00B118FE">
        <w:tc>
          <w:tcPr>
            <w:tcW w:w="5665" w:type="dxa"/>
            <w:gridSpan w:val="2"/>
          </w:tcPr>
          <w:p w14:paraId="7AC04451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Was the outcome met?</w:t>
            </w:r>
          </w:p>
        </w:tc>
        <w:tc>
          <w:tcPr>
            <w:tcW w:w="3402" w:type="dxa"/>
            <w:gridSpan w:val="4"/>
          </w:tcPr>
          <w:p w14:paraId="3D03F446" w14:textId="43059D1B" w:rsidR="0044343D" w:rsidRP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-1257744949"/>
                <w:placeholder>
                  <w:docPart w:val="C266E476C786464E8DB8BDBCE581002D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44343D" w:rsidRPr="00810EF1" w14:paraId="7C487133" w14:textId="77777777" w:rsidTr="00B118FE">
        <w:tc>
          <w:tcPr>
            <w:tcW w:w="5665" w:type="dxa"/>
            <w:gridSpan w:val="2"/>
          </w:tcPr>
          <w:p w14:paraId="4821FE98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Is additional action required?</w:t>
            </w:r>
          </w:p>
        </w:tc>
        <w:tc>
          <w:tcPr>
            <w:tcW w:w="3402" w:type="dxa"/>
            <w:gridSpan w:val="4"/>
          </w:tcPr>
          <w:p w14:paraId="5B30DAD8" w14:textId="77777777" w:rsid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-1539502940"/>
                <w:placeholder>
                  <w:docPart w:val="4C39F63D3FB542758B5394C96846F67D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C9293E" w:rsidRPr="00810EF1" w14:paraId="51F332ED" w14:textId="77777777" w:rsidTr="00B118FE">
        <w:tc>
          <w:tcPr>
            <w:tcW w:w="9067" w:type="dxa"/>
            <w:gridSpan w:val="6"/>
          </w:tcPr>
          <w:p w14:paraId="303F4240" w14:textId="77777777" w:rsidR="00C9293E" w:rsidRPr="00810EF1" w:rsidRDefault="00C9293E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omments:</w:t>
            </w:r>
          </w:p>
          <w:p w14:paraId="5934998A" w14:textId="77777777" w:rsidR="00C9293E" w:rsidRPr="00810EF1" w:rsidRDefault="006B2618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665049771"/>
                <w:placeholder>
                  <w:docPart w:val="64E1770F52A547329475C53B32B6937D"/>
                </w:placeholder>
                <w:showingPlcHdr/>
              </w:sdtPr>
              <w:sdtEndPr/>
              <w:sdtContent>
                <w:r w:rsidR="00C9293E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1DDDEC3D" w14:textId="77777777" w:rsidTr="00B118FE">
        <w:tc>
          <w:tcPr>
            <w:tcW w:w="9067" w:type="dxa"/>
            <w:gridSpan w:val="6"/>
          </w:tcPr>
          <w:p w14:paraId="6FBC20A8" w14:textId="65D52D73" w:rsidR="0044343D" w:rsidRPr="00C9293E" w:rsidRDefault="0044343D" w:rsidP="00061C82">
            <w:pPr>
              <w:spacing w:line="360" w:lineRule="auto"/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C9293E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After 12 months we expect.</w:t>
            </w:r>
          </w:p>
          <w:p w14:paraId="1F3DB88E" w14:textId="77777777" w:rsidR="0044343D" w:rsidRPr="00810EF1" w:rsidRDefault="006B2618" w:rsidP="00061C82">
            <w:pPr>
              <w:spacing w:line="360" w:lineRule="auto"/>
              <w:rPr>
                <w:rFonts w:ascii="Century Gothic" w:hAnsi="Century Gothic" w:cstheme="minorHAnsi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1930615842"/>
                <w:placeholder>
                  <w:docPart w:val="3BDC1F4AB8A54D0CACB6C1ECA62C28CC"/>
                </w:placeholder>
                <w:showingPlcHdr/>
              </w:sdtPr>
              <w:sdtEndPr/>
              <w:sdtContent>
                <w:r w:rsidR="0044343D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  <w:tr w:rsidR="0044343D" w:rsidRPr="00810EF1" w14:paraId="5F73BABE" w14:textId="77777777" w:rsidTr="00B118FE">
        <w:tc>
          <w:tcPr>
            <w:tcW w:w="5665" w:type="dxa"/>
            <w:gridSpan w:val="2"/>
          </w:tcPr>
          <w:p w14:paraId="65BCB307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Was the outcome met?</w:t>
            </w:r>
          </w:p>
        </w:tc>
        <w:tc>
          <w:tcPr>
            <w:tcW w:w="3402" w:type="dxa"/>
            <w:gridSpan w:val="4"/>
          </w:tcPr>
          <w:p w14:paraId="42C01F0B" w14:textId="4968F996" w:rsidR="0044343D" w:rsidRP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1888209937"/>
                <w:placeholder>
                  <w:docPart w:val="74A21C3620644A30ACF57C6A119A9AB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44343D" w:rsidRPr="00810EF1" w14:paraId="5DD763F4" w14:textId="77777777" w:rsidTr="00B118FE">
        <w:tc>
          <w:tcPr>
            <w:tcW w:w="5665" w:type="dxa"/>
            <w:gridSpan w:val="2"/>
          </w:tcPr>
          <w:p w14:paraId="75CFEB61" w14:textId="77777777" w:rsidR="0044343D" w:rsidRPr="00810EF1" w:rsidRDefault="0044343D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Is additional action required?</w:t>
            </w:r>
          </w:p>
        </w:tc>
        <w:tc>
          <w:tcPr>
            <w:tcW w:w="3402" w:type="dxa"/>
            <w:gridSpan w:val="4"/>
          </w:tcPr>
          <w:p w14:paraId="4485D8B5" w14:textId="77777777" w:rsidR="0044343D" w:rsidRDefault="006B2618" w:rsidP="00061C82">
            <w:pPr>
              <w:spacing w:line="360" w:lineRule="auto"/>
              <w:rPr>
                <w:rFonts w:ascii="Century Gothic" w:hAnsi="Century Gothic"/>
                <w:sz w:val="28"/>
                <w:szCs w:val="28"/>
              </w:rPr>
            </w:pPr>
            <w:sdt>
              <w:sdtPr>
                <w:rPr>
                  <w:rFonts w:ascii="Century Gothic" w:hAnsi="Century Gothic"/>
                  <w:sz w:val="28"/>
                  <w:szCs w:val="28"/>
                </w:rPr>
                <w:id w:val="453069768"/>
                <w:placeholder>
                  <w:docPart w:val="88A92E278467435385A886A02714C7A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4343D" w:rsidRPr="00810EF1">
                  <w:rPr>
                    <w:rStyle w:val="PlaceholderText"/>
                    <w:rFonts w:ascii="Century Gothic" w:hAnsi="Century Gothic"/>
                  </w:rPr>
                  <w:t>Choose an item.</w:t>
                </w:r>
              </w:sdtContent>
            </w:sdt>
          </w:p>
        </w:tc>
      </w:tr>
      <w:tr w:rsidR="00C9293E" w:rsidRPr="00810EF1" w14:paraId="749316A2" w14:textId="77777777" w:rsidTr="00B118FE">
        <w:tc>
          <w:tcPr>
            <w:tcW w:w="9067" w:type="dxa"/>
            <w:gridSpan w:val="6"/>
          </w:tcPr>
          <w:p w14:paraId="61599BD3" w14:textId="77777777" w:rsidR="00C9293E" w:rsidRPr="00810EF1" w:rsidRDefault="00C9293E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810EF1">
              <w:rPr>
                <w:rFonts w:ascii="Century Gothic" w:hAnsi="Century Gothic"/>
                <w:sz w:val="24"/>
                <w:szCs w:val="24"/>
              </w:rPr>
              <w:t>Comments:</w:t>
            </w:r>
          </w:p>
          <w:p w14:paraId="64282EAA" w14:textId="77777777" w:rsidR="00C9293E" w:rsidRPr="00810EF1" w:rsidRDefault="006B2618" w:rsidP="00061C82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sdt>
              <w:sdtPr>
                <w:rPr>
                  <w:rFonts w:ascii="Century Gothic" w:hAnsi="Century Gothic" w:cstheme="minorHAnsi"/>
                </w:rPr>
                <w:id w:val="-2003963001"/>
                <w:placeholder>
                  <w:docPart w:val="4282B4FC903C480FB098454BDB9343E6"/>
                </w:placeholder>
                <w:showingPlcHdr/>
              </w:sdtPr>
              <w:sdtEndPr/>
              <w:sdtContent>
                <w:r w:rsidR="00C9293E" w:rsidRPr="001C00C3">
                  <w:rPr>
                    <w:rStyle w:val="PlaceholderText"/>
                    <w:rFonts w:ascii="Century Gothic" w:hAnsi="Century Gothic"/>
                  </w:rPr>
                  <w:t>Click or tap here to enter text.</w:t>
                </w:r>
              </w:sdtContent>
            </w:sdt>
          </w:p>
        </w:tc>
      </w:tr>
    </w:tbl>
    <w:p w14:paraId="418E9700" w14:textId="77777777" w:rsidR="00B118FE" w:rsidRDefault="00B118FE">
      <w:pPr>
        <w:rPr>
          <w:rFonts w:ascii="Century Gothic" w:hAnsi="Century Gothic"/>
        </w:rPr>
      </w:pPr>
    </w:p>
    <w:p w14:paraId="7AD68232" w14:textId="45BC9904" w:rsidR="00996619" w:rsidRDefault="00070732">
      <w:pPr>
        <w:rPr>
          <w:rFonts w:ascii="Century Gothic" w:hAnsi="Century Gothic"/>
        </w:rPr>
      </w:pPr>
      <w:r>
        <w:rPr>
          <w:rFonts w:ascii="Century Gothic" w:hAnsi="Century Gothic"/>
        </w:rPr>
        <w:t>Student</w:t>
      </w:r>
      <w:r w:rsidR="00B118FE">
        <w:rPr>
          <w:rFonts w:ascii="Century Gothic" w:hAnsi="Century Gothic"/>
        </w:rPr>
        <w:t>: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B118FE">
        <w:rPr>
          <w:rFonts w:ascii="Century Gothic" w:hAnsi="Century Gothic"/>
        </w:rPr>
        <w:tab/>
      </w:r>
      <w:r w:rsidR="00B118FE">
        <w:rPr>
          <w:rFonts w:ascii="Century Gothic" w:hAnsi="Century Gothic"/>
        </w:rPr>
        <w:tab/>
        <w:t>Student id</w:t>
      </w:r>
      <w:r>
        <w:rPr>
          <w:rFonts w:ascii="Century Gothic" w:hAnsi="Century Gothic"/>
        </w:rPr>
        <w:t>:</w:t>
      </w:r>
    </w:p>
    <w:p w14:paraId="639EEA42" w14:textId="631EEF73" w:rsidR="00070732" w:rsidRDefault="00070732">
      <w:pPr>
        <w:rPr>
          <w:rFonts w:ascii="Century Gothic" w:hAnsi="Century Gothic"/>
        </w:rPr>
      </w:pPr>
      <w:r>
        <w:rPr>
          <w:rFonts w:ascii="Century Gothic" w:hAnsi="Century Gothic"/>
        </w:rPr>
        <w:t>Signature: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  <w:t>Date:</w:t>
      </w:r>
    </w:p>
    <w:p w14:paraId="10B77235" w14:textId="77777777" w:rsidR="00B118FE" w:rsidRDefault="00B118FE" w:rsidP="00070732">
      <w:pPr>
        <w:rPr>
          <w:rFonts w:ascii="Century Gothic" w:hAnsi="Century Gothic"/>
        </w:rPr>
      </w:pPr>
    </w:p>
    <w:p w14:paraId="4B79897B" w14:textId="10C9E491" w:rsidR="00070732" w:rsidRDefault="00070732" w:rsidP="00070732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Primary </w:t>
      </w:r>
      <w:r w:rsidR="00B934EE">
        <w:rPr>
          <w:rFonts w:ascii="Century Gothic" w:hAnsi="Century Gothic"/>
        </w:rPr>
        <w:t>Advisor</w:t>
      </w:r>
      <w:r>
        <w:rPr>
          <w:rFonts w:ascii="Century Gothic" w:hAnsi="Century Gothic"/>
        </w:rPr>
        <w:t>: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</w:p>
    <w:p w14:paraId="109C018A" w14:textId="7F5C76B5" w:rsidR="00070732" w:rsidRDefault="00070732" w:rsidP="00070732">
      <w:pPr>
        <w:rPr>
          <w:rFonts w:ascii="Century Gothic" w:hAnsi="Century Gothic"/>
        </w:rPr>
      </w:pPr>
      <w:r>
        <w:rPr>
          <w:rFonts w:ascii="Century Gothic" w:hAnsi="Century Gothic"/>
        </w:rPr>
        <w:t>Signature: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  <w:t>Date:</w:t>
      </w:r>
    </w:p>
    <w:p w14:paraId="19430CF2" w14:textId="79B7ABD3" w:rsidR="006B2618" w:rsidRDefault="006B2618" w:rsidP="00070732">
      <w:pPr>
        <w:rPr>
          <w:rFonts w:ascii="Century Gothic" w:hAnsi="Century Gothic"/>
        </w:rPr>
      </w:pPr>
    </w:p>
    <w:p w14:paraId="1647C8B9" w14:textId="2E9A46F8" w:rsidR="006B2618" w:rsidRDefault="006B2618" w:rsidP="006B2618">
      <w:pPr>
        <w:jc w:val="right"/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6FA17647" wp14:editId="3BFB238D">
            <wp:extent cx="736789" cy="257785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131" cy="26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2618" w:rsidSect="00810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71F8"/>
    <w:multiLevelType w:val="hybridMultilevel"/>
    <w:tmpl w:val="3FAAD8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14377"/>
    <w:multiLevelType w:val="hybridMultilevel"/>
    <w:tmpl w:val="7614813E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A7991"/>
    <w:multiLevelType w:val="hybridMultilevel"/>
    <w:tmpl w:val="D4A6969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26509"/>
    <w:multiLevelType w:val="hybridMultilevel"/>
    <w:tmpl w:val="D1E4B8B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F1E72"/>
    <w:multiLevelType w:val="hybridMultilevel"/>
    <w:tmpl w:val="3858D8A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44ABC"/>
    <w:multiLevelType w:val="hybridMultilevel"/>
    <w:tmpl w:val="222AF92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76556"/>
    <w:multiLevelType w:val="hybridMultilevel"/>
    <w:tmpl w:val="F7A057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33ADA"/>
    <w:multiLevelType w:val="hybridMultilevel"/>
    <w:tmpl w:val="7614813E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F22A9"/>
    <w:multiLevelType w:val="hybridMultilevel"/>
    <w:tmpl w:val="C1B8431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A6980"/>
    <w:multiLevelType w:val="hybridMultilevel"/>
    <w:tmpl w:val="7614813E"/>
    <w:lvl w:ilvl="0" w:tplc="0C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F002BA"/>
    <w:multiLevelType w:val="hybridMultilevel"/>
    <w:tmpl w:val="82B4C3AC"/>
    <w:lvl w:ilvl="0" w:tplc="50484F1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F5DF1"/>
    <w:multiLevelType w:val="hybridMultilevel"/>
    <w:tmpl w:val="761481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250E0"/>
    <w:multiLevelType w:val="hybridMultilevel"/>
    <w:tmpl w:val="01AEBD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F6BCC"/>
    <w:multiLevelType w:val="hybridMultilevel"/>
    <w:tmpl w:val="A480450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29210A"/>
    <w:multiLevelType w:val="hybridMultilevel"/>
    <w:tmpl w:val="83C6ACDE"/>
    <w:lvl w:ilvl="0" w:tplc="7A30E6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8576F3"/>
    <w:multiLevelType w:val="hybridMultilevel"/>
    <w:tmpl w:val="7614813E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980193">
    <w:abstractNumId w:val="9"/>
  </w:num>
  <w:num w:numId="2" w16cid:durableId="1144279607">
    <w:abstractNumId w:val="4"/>
  </w:num>
  <w:num w:numId="3" w16cid:durableId="453863779">
    <w:abstractNumId w:val="2"/>
  </w:num>
  <w:num w:numId="4" w16cid:durableId="679936707">
    <w:abstractNumId w:val="13"/>
  </w:num>
  <w:num w:numId="5" w16cid:durableId="1422675688">
    <w:abstractNumId w:val="11"/>
  </w:num>
  <w:num w:numId="6" w16cid:durableId="847674678">
    <w:abstractNumId w:val="3"/>
  </w:num>
  <w:num w:numId="7" w16cid:durableId="2087802858">
    <w:abstractNumId w:val="7"/>
  </w:num>
  <w:num w:numId="8" w16cid:durableId="1614753034">
    <w:abstractNumId w:val="12"/>
  </w:num>
  <w:num w:numId="9" w16cid:durableId="820922435">
    <w:abstractNumId w:val="15"/>
  </w:num>
  <w:num w:numId="10" w16cid:durableId="534001217">
    <w:abstractNumId w:val="1"/>
  </w:num>
  <w:num w:numId="11" w16cid:durableId="735707231">
    <w:abstractNumId w:val="14"/>
  </w:num>
  <w:num w:numId="12" w16cid:durableId="219175016">
    <w:abstractNumId w:val="10"/>
  </w:num>
  <w:num w:numId="13" w16cid:durableId="165363454">
    <w:abstractNumId w:val="8"/>
  </w:num>
  <w:num w:numId="14" w16cid:durableId="1087769724">
    <w:abstractNumId w:val="5"/>
  </w:num>
  <w:num w:numId="15" w16cid:durableId="1364860559">
    <w:abstractNumId w:val="6"/>
  </w:num>
  <w:num w:numId="16" w16cid:durableId="502401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DGwMLQwNzc2MTFV0lEKTi0uzszPAykwrAUAC++/RSwAAAA="/>
  </w:docVars>
  <w:rsids>
    <w:rsidRoot w:val="00543EF8"/>
    <w:rsid w:val="00005326"/>
    <w:rsid w:val="00014510"/>
    <w:rsid w:val="000253E3"/>
    <w:rsid w:val="00034C40"/>
    <w:rsid w:val="00034EBC"/>
    <w:rsid w:val="0005624F"/>
    <w:rsid w:val="00070732"/>
    <w:rsid w:val="000879E6"/>
    <w:rsid w:val="000A15C1"/>
    <w:rsid w:val="000A477C"/>
    <w:rsid w:val="000D7C8B"/>
    <w:rsid w:val="000E24A5"/>
    <w:rsid w:val="00114D3D"/>
    <w:rsid w:val="00136328"/>
    <w:rsid w:val="00163AEC"/>
    <w:rsid w:val="00197309"/>
    <w:rsid w:val="001C00C3"/>
    <w:rsid w:val="001D25A3"/>
    <w:rsid w:val="00284732"/>
    <w:rsid w:val="002C3374"/>
    <w:rsid w:val="002D570C"/>
    <w:rsid w:val="002E5453"/>
    <w:rsid w:val="002F354D"/>
    <w:rsid w:val="003007E5"/>
    <w:rsid w:val="00353491"/>
    <w:rsid w:val="00367785"/>
    <w:rsid w:val="0037305F"/>
    <w:rsid w:val="004041D6"/>
    <w:rsid w:val="00440DEA"/>
    <w:rsid w:val="0044343D"/>
    <w:rsid w:val="00453310"/>
    <w:rsid w:val="0046671D"/>
    <w:rsid w:val="004723DD"/>
    <w:rsid w:val="00495600"/>
    <w:rsid w:val="00496ABE"/>
    <w:rsid w:val="004B1F3C"/>
    <w:rsid w:val="004B5B22"/>
    <w:rsid w:val="004D1240"/>
    <w:rsid w:val="004E1CD2"/>
    <w:rsid w:val="004E3A62"/>
    <w:rsid w:val="005005DD"/>
    <w:rsid w:val="00532FB0"/>
    <w:rsid w:val="00535FC3"/>
    <w:rsid w:val="005432CF"/>
    <w:rsid w:val="00543EF8"/>
    <w:rsid w:val="00564B8D"/>
    <w:rsid w:val="00574227"/>
    <w:rsid w:val="00583266"/>
    <w:rsid w:val="005A0F76"/>
    <w:rsid w:val="005A7743"/>
    <w:rsid w:val="005B5CFC"/>
    <w:rsid w:val="005C13CF"/>
    <w:rsid w:val="005E678C"/>
    <w:rsid w:val="005F0E1B"/>
    <w:rsid w:val="00614F8E"/>
    <w:rsid w:val="00650B87"/>
    <w:rsid w:val="006A3712"/>
    <w:rsid w:val="006B2618"/>
    <w:rsid w:val="006D5782"/>
    <w:rsid w:val="006E202B"/>
    <w:rsid w:val="006F101E"/>
    <w:rsid w:val="00702D0F"/>
    <w:rsid w:val="00705668"/>
    <w:rsid w:val="007362BF"/>
    <w:rsid w:val="00746D5D"/>
    <w:rsid w:val="0079208B"/>
    <w:rsid w:val="00792614"/>
    <w:rsid w:val="00793E47"/>
    <w:rsid w:val="007957B9"/>
    <w:rsid w:val="007B4C23"/>
    <w:rsid w:val="007B5698"/>
    <w:rsid w:val="007E7C50"/>
    <w:rsid w:val="00810EF1"/>
    <w:rsid w:val="0081447E"/>
    <w:rsid w:val="00846752"/>
    <w:rsid w:val="0084789D"/>
    <w:rsid w:val="0087710E"/>
    <w:rsid w:val="008A2951"/>
    <w:rsid w:val="008B6756"/>
    <w:rsid w:val="008D1F22"/>
    <w:rsid w:val="008F3509"/>
    <w:rsid w:val="00922066"/>
    <w:rsid w:val="009318B6"/>
    <w:rsid w:val="0094603D"/>
    <w:rsid w:val="00947376"/>
    <w:rsid w:val="009474D4"/>
    <w:rsid w:val="00972132"/>
    <w:rsid w:val="00996619"/>
    <w:rsid w:val="009D0007"/>
    <w:rsid w:val="009E3B05"/>
    <w:rsid w:val="009E6C93"/>
    <w:rsid w:val="00A0508D"/>
    <w:rsid w:val="00A05CBC"/>
    <w:rsid w:val="00A42E7B"/>
    <w:rsid w:val="00A5137C"/>
    <w:rsid w:val="00A94B21"/>
    <w:rsid w:val="00A97FED"/>
    <w:rsid w:val="00AC203F"/>
    <w:rsid w:val="00AD1CDC"/>
    <w:rsid w:val="00AE4D1F"/>
    <w:rsid w:val="00B118FE"/>
    <w:rsid w:val="00B56AC4"/>
    <w:rsid w:val="00B57B75"/>
    <w:rsid w:val="00B774D3"/>
    <w:rsid w:val="00B934EE"/>
    <w:rsid w:val="00BB08CA"/>
    <w:rsid w:val="00BD69E9"/>
    <w:rsid w:val="00BF4D9D"/>
    <w:rsid w:val="00C275A1"/>
    <w:rsid w:val="00C8075C"/>
    <w:rsid w:val="00C9293E"/>
    <w:rsid w:val="00C969AB"/>
    <w:rsid w:val="00CF7803"/>
    <w:rsid w:val="00D10C7E"/>
    <w:rsid w:val="00D65250"/>
    <w:rsid w:val="00D6700E"/>
    <w:rsid w:val="00DB6022"/>
    <w:rsid w:val="00DD6B88"/>
    <w:rsid w:val="00E34FC4"/>
    <w:rsid w:val="00E43EC9"/>
    <w:rsid w:val="00E82056"/>
    <w:rsid w:val="00E97948"/>
    <w:rsid w:val="00EF681B"/>
    <w:rsid w:val="00F36012"/>
    <w:rsid w:val="00F42F2E"/>
    <w:rsid w:val="00F53118"/>
    <w:rsid w:val="00F91225"/>
    <w:rsid w:val="00F9248B"/>
    <w:rsid w:val="00FD31D9"/>
    <w:rsid w:val="00FE549F"/>
    <w:rsid w:val="00FF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2DBAE"/>
  <w15:chartTrackingRefBased/>
  <w15:docId w15:val="{100D0D3D-D9AA-4997-934F-BCABA574C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8FE"/>
  </w:style>
  <w:style w:type="paragraph" w:styleId="Heading1">
    <w:name w:val="heading 1"/>
    <w:basedOn w:val="Normal"/>
    <w:next w:val="Normal"/>
    <w:link w:val="Heading1Char"/>
    <w:uiPriority w:val="9"/>
    <w:qFormat/>
    <w:rsid w:val="009966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E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2D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66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E3B0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15C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F350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D6B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E94A6-F6A2-49DE-9B23-D015A743979A}"/>
      </w:docPartPr>
      <w:docPartBody>
        <w:p w:rsidR="0092052C" w:rsidRDefault="00ED1686">
          <w:r w:rsidRPr="00795E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1CFF2660B464C67A134C97A9CCFE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9AB99-B9E9-4380-BDB9-122E0F33D41F}"/>
      </w:docPartPr>
      <w:docPartBody>
        <w:p w:rsidR="00252A48" w:rsidRDefault="0092052C" w:rsidP="0092052C">
          <w:pPr>
            <w:pStyle w:val="41CFF2660B464C67A134C97A9CCFEBFC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7DCF0B26C41A47FB92EB211177064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DD9AE-C03A-451F-8690-AD4B702C4EFA}"/>
      </w:docPartPr>
      <w:docPartBody>
        <w:p w:rsidR="00252A48" w:rsidRDefault="0092052C" w:rsidP="0092052C">
          <w:pPr>
            <w:pStyle w:val="7DCF0B26C41A47FB92EB211177064100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00A1F056A42C4B3BAA670627F4A3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58942-85F9-4856-8FF2-5B0327F78E14}"/>
      </w:docPartPr>
      <w:docPartBody>
        <w:p w:rsidR="00252A48" w:rsidRDefault="0092052C" w:rsidP="0092052C">
          <w:pPr>
            <w:pStyle w:val="00A1F056A42C4B3BAA670627F4A3F41A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4795613F3A004B0EA9209C1FBAAB2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00C39-5547-4AFA-8324-D05E8CA63324}"/>
      </w:docPartPr>
      <w:docPartBody>
        <w:p w:rsidR="00252A48" w:rsidRDefault="0092052C" w:rsidP="0092052C">
          <w:pPr>
            <w:pStyle w:val="4795613F3A004B0EA9209C1FBAAB255F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E80E809B4F694A6BBD89B3DC9DA47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BD870-C9CD-49AC-AACC-9ABC29755726}"/>
      </w:docPartPr>
      <w:docPartBody>
        <w:p w:rsidR="00252A48" w:rsidRDefault="0092052C" w:rsidP="0092052C">
          <w:pPr>
            <w:pStyle w:val="E80E809B4F694A6BBD89B3DC9DA473D4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A1466F399B455EA79E81CBF63A7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B0764-A9D7-4668-8B39-0ED327BDCF28}"/>
      </w:docPartPr>
      <w:docPartBody>
        <w:p w:rsidR="00252A48" w:rsidRDefault="0092052C" w:rsidP="0092052C">
          <w:pPr>
            <w:pStyle w:val="BBA1466F399B455EA79E81CBF63A71F6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A202CB3154F92A02DF48BDF314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6F577-28FE-4C63-BD80-495280F56E73}"/>
      </w:docPartPr>
      <w:docPartBody>
        <w:p w:rsidR="00252A48" w:rsidRDefault="0092052C" w:rsidP="0092052C">
          <w:pPr>
            <w:pStyle w:val="0D7A202CB3154F92A02DF48BDF314A2B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3ABDAA2BA344C1A0A9EE33A4F45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468AC-EA60-42B5-9779-50B634A76553}"/>
      </w:docPartPr>
      <w:docPartBody>
        <w:p w:rsidR="00252A48" w:rsidRDefault="0092052C" w:rsidP="0092052C">
          <w:pPr>
            <w:pStyle w:val="373ABDAA2BA344C1A0A9EE33A4F45753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EDBF1D0AF548999FA0121F909BB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2A5E1-183B-4E20-A501-DE6F996126A4}"/>
      </w:docPartPr>
      <w:docPartBody>
        <w:p w:rsidR="00252A48" w:rsidRDefault="0092052C" w:rsidP="0092052C">
          <w:pPr>
            <w:pStyle w:val="43EDBF1D0AF548999FA0121F909BBE61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06006ADE7B461395B95993036AB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4BD1F-188E-4A79-B6F7-E7F59570610D}"/>
      </w:docPartPr>
      <w:docPartBody>
        <w:p w:rsidR="00252A48" w:rsidRDefault="0092052C" w:rsidP="0092052C">
          <w:pPr>
            <w:pStyle w:val="D006006ADE7B461395B95993036ABFEC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84DCEDECF4A558D180D48D5E5B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3A78A-A24F-46C8-87D1-66BC4E148F6A}"/>
      </w:docPartPr>
      <w:docPartBody>
        <w:p w:rsidR="00252A48" w:rsidRDefault="0092052C" w:rsidP="0092052C">
          <w:pPr>
            <w:pStyle w:val="50084DCEDECF4A558D180D48D5E5B706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8A6A4AC5414A638CBB2808B3A1F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54138-4339-4C40-BBAF-4C8CD0808754}"/>
      </w:docPartPr>
      <w:docPartBody>
        <w:p w:rsidR="00252A48" w:rsidRDefault="0092052C" w:rsidP="0092052C">
          <w:pPr>
            <w:pStyle w:val="D28A6A4AC5414A638CBB2808B3A1F00E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F30FCD3AD48EF8F468FA360950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0F2DD-F159-45C6-98CC-C8DB32132AC6}"/>
      </w:docPartPr>
      <w:docPartBody>
        <w:p w:rsidR="00252A48" w:rsidRDefault="0092052C" w:rsidP="0092052C">
          <w:pPr>
            <w:pStyle w:val="065F30FCD3AD48EF8F468FA360950A09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208D33C7C4748B434C93F97880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8A665-4484-438C-A3CB-C42772E7BA20}"/>
      </w:docPartPr>
      <w:docPartBody>
        <w:p w:rsidR="00252A48" w:rsidRDefault="0092052C" w:rsidP="0092052C">
          <w:pPr>
            <w:pStyle w:val="5FF208D33C7C4748B434C93F97880675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B4CD9312EE446FA36C36FE4174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07F56-615D-43CE-978D-8400B1BB0B27}"/>
      </w:docPartPr>
      <w:docPartBody>
        <w:p w:rsidR="00252A48" w:rsidRDefault="0092052C" w:rsidP="0092052C">
          <w:pPr>
            <w:pStyle w:val="5EB4CD9312EE446FA36C36FE41749878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AA0B17E5E40448DC4E222EC246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0F91B-3B3B-444F-A166-837B017020BE}"/>
      </w:docPartPr>
      <w:docPartBody>
        <w:p w:rsidR="00252A48" w:rsidRDefault="0092052C" w:rsidP="0092052C">
          <w:pPr>
            <w:pStyle w:val="4C4AA0B17E5E40448DC4E222EC246609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C95491F9A64A319D7C03669B73E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CF912-2F10-4AAD-88FA-A5481F5D22B3}"/>
      </w:docPartPr>
      <w:docPartBody>
        <w:p w:rsidR="00252A48" w:rsidRDefault="0092052C" w:rsidP="0092052C">
          <w:pPr>
            <w:pStyle w:val="EAC95491F9A64A319D7C03669B73EE3E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DB4F13CB654BBE8D2A6942352F4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61F07-1DAD-4EB4-87A6-F901B87EE715}"/>
      </w:docPartPr>
      <w:docPartBody>
        <w:p w:rsidR="00252A48" w:rsidRDefault="0092052C" w:rsidP="0092052C">
          <w:pPr>
            <w:pStyle w:val="22DB4F13CB654BBE8D2A6942352F482D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06987CE6EE4BD588CA0CD5ED5AC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6F36B-BA19-4A26-BCB4-FC4A9E1CD5BF}"/>
      </w:docPartPr>
      <w:docPartBody>
        <w:p w:rsidR="00252A48" w:rsidRDefault="0092052C" w:rsidP="0092052C">
          <w:pPr>
            <w:pStyle w:val="9A06987CE6EE4BD588CA0CD5ED5AC250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475C496B244DA28E1E738084E91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D88EA-E4FB-4DDC-BCD5-1067C75415AD}"/>
      </w:docPartPr>
      <w:docPartBody>
        <w:p w:rsidR="00252A48" w:rsidRDefault="0092052C" w:rsidP="0092052C">
          <w:pPr>
            <w:pStyle w:val="31475C496B244DA28E1E738084E915DC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216E61F1A64B68BDDB0A916B5C8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8EE73-2595-4078-8516-84C3710C6437}"/>
      </w:docPartPr>
      <w:docPartBody>
        <w:p w:rsidR="00252A48" w:rsidRDefault="0092052C" w:rsidP="0092052C">
          <w:pPr>
            <w:pStyle w:val="87216E61F1A64B68BDDB0A916B5C83D0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45A4A059943CE97A54F8CAFB00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AB043-2CB6-427E-BA14-643ADA5300D9}"/>
      </w:docPartPr>
      <w:docPartBody>
        <w:p w:rsidR="00252A48" w:rsidRDefault="0092052C" w:rsidP="0092052C">
          <w:pPr>
            <w:pStyle w:val="8CD45A4A059943CE97A54F8CAFB006DD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3E2E4765BA40298DACD373F8D48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65EF4-952C-4EBB-8A5E-98B581236A40}"/>
      </w:docPartPr>
      <w:docPartBody>
        <w:p w:rsidR="00252A48" w:rsidRDefault="0092052C" w:rsidP="0092052C">
          <w:pPr>
            <w:pStyle w:val="CC3E2E4765BA40298DACD373F8D48A4B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B512E05CC41498A259CECA5384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00D7B-814C-4B4F-9E18-2A67469ABF92}"/>
      </w:docPartPr>
      <w:docPartBody>
        <w:p w:rsidR="00252A48" w:rsidRDefault="0092052C" w:rsidP="0092052C">
          <w:pPr>
            <w:pStyle w:val="BF6B512E05CC41498A259CECA5384A8F"/>
          </w:pPr>
          <w:r w:rsidRPr="00795E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6BD6C3F946604EF68B787FC5B0483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9E421-6DA3-40BB-B06C-BA4CFDCC68CF}"/>
      </w:docPartPr>
      <w:docPartBody>
        <w:p w:rsidR="00252A48" w:rsidRDefault="0092052C" w:rsidP="0092052C">
          <w:pPr>
            <w:pStyle w:val="6BD6C3F946604EF68B787FC5B048357D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10C5AE5F1480FA6850DBEBAC9F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CE271-B438-402F-AA5C-6F878BF73233}"/>
      </w:docPartPr>
      <w:docPartBody>
        <w:p w:rsidR="00252A48" w:rsidRDefault="0092052C" w:rsidP="0092052C">
          <w:pPr>
            <w:pStyle w:val="45C10C5AE5F1480FA6850DBEBAC9F9E5"/>
          </w:pPr>
          <w:r w:rsidRPr="00795E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C9031071DF42F49750EF3B0A7C5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B6152-2492-4559-A40A-9505F985C6BF}"/>
      </w:docPartPr>
      <w:docPartBody>
        <w:p w:rsidR="00252A48" w:rsidRDefault="0092052C" w:rsidP="0092052C">
          <w:pPr>
            <w:pStyle w:val="A8C9031071DF42F49750EF3B0A7C5AB7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8C63D18BA54CADA2A174E34B9CE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87672-8127-4DCF-B1DF-EB67F7C013FB}"/>
      </w:docPartPr>
      <w:docPartBody>
        <w:p w:rsidR="00252A48" w:rsidRDefault="0092052C" w:rsidP="0092052C">
          <w:pPr>
            <w:pStyle w:val="708C63D18BA54CADA2A174E34B9CEB1E"/>
          </w:pPr>
          <w:r w:rsidRPr="00795E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E8E1F9FF0745B794AAF3F3D8D5E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DF79F-4A49-45B7-B86E-4389D80422ED}"/>
      </w:docPartPr>
      <w:docPartBody>
        <w:p w:rsidR="00252A48" w:rsidRDefault="0092052C" w:rsidP="0092052C">
          <w:pPr>
            <w:pStyle w:val="E8E8E1F9FF0745B794AAF3F3D8D5E3B1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8792B2756343B0A1A685109FDA4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59FF2-3171-40B3-89D6-644DA8377867}"/>
      </w:docPartPr>
      <w:docPartBody>
        <w:p w:rsidR="00252A48" w:rsidRDefault="0092052C" w:rsidP="0092052C">
          <w:pPr>
            <w:pStyle w:val="3D8792B2756343B0A1A685109FDA4EB7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67ECE99A2E834A73B7EC3823BBBB6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61A9F-4EC9-48BF-9E29-6A0135A28D4E}"/>
      </w:docPartPr>
      <w:docPartBody>
        <w:p w:rsidR="00252A48" w:rsidRDefault="0092052C" w:rsidP="0092052C">
          <w:pPr>
            <w:pStyle w:val="67ECE99A2E834A73B7EC3823BBBB6BF8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6D0D9A515AD048D5B8372B8FCD976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25EFE-372A-4B00-AF5E-75051088E92B}"/>
      </w:docPartPr>
      <w:docPartBody>
        <w:p w:rsidR="00252A48" w:rsidRDefault="0092052C" w:rsidP="0092052C">
          <w:pPr>
            <w:pStyle w:val="6D0D9A515AD048D5B8372B8FCD976156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88967C36734D75AE3A0AAF31D01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9A641-E54E-4D62-BCCB-1B6799B080D4}"/>
      </w:docPartPr>
      <w:docPartBody>
        <w:p w:rsidR="00252A48" w:rsidRDefault="0092052C" w:rsidP="0092052C">
          <w:pPr>
            <w:pStyle w:val="6C88967C36734D75AE3A0AAF31D018EF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EC982F3A5B4A53A267C14C6AFEC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A73CD-5F2B-4B9C-9312-235D18988425}"/>
      </w:docPartPr>
      <w:docPartBody>
        <w:p w:rsidR="00252A48" w:rsidRDefault="0092052C" w:rsidP="0092052C">
          <w:pPr>
            <w:pStyle w:val="66EC982F3A5B4A53A267C14C6AFEC8B8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1B8F8178FFBE4D4CB9D17C17867F9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108B9-2B43-45A4-B20C-8E779CA9A848}"/>
      </w:docPartPr>
      <w:docPartBody>
        <w:p w:rsidR="00252A48" w:rsidRDefault="0092052C" w:rsidP="0092052C">
          <w:pPr>
            <w:pStyle w:val="1B8F8178FFBE4D4CB9D17C17867F9569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0BB4ECE8ED9744A895B649DE53B94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F9458-65AF-4EFF-ACFA-E16491E31596}"/>
      </w:docPartPr>
      <w:docPartBody>
        <w:p w:rsidR="00252A48" w:rsidRDefault="0092052C" w:rsidP="0092052C">
          <w:pPr>
            <w:pStyle w:val="0BB4ECE8ED9744A895B649DE53B94E98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9A42DF943F43B6AAAAC713CCC8D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DF951-369A-41D9-BBA2-98DDEDB98D6E}"/>
      </w:docPartPr>
      <w:docPartBody>
        <w:p w:rsidR="00252A48" w:rsidRDefault="0092052C" w:rsidP="0092052C">
          <w:pPr>
            <w:pStyle w:val="8F9A42DF943F43B6AAAAC713CCC8D716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1BBD98478F78457D80A5DB70C920F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100C7-ADCA-4E4B-A67C-8BFC6E17F08A}"/>
      </w:docPartPr>
      <w:docPartBody>
        <w:p w:rsidR="00252A48" w:rsidRDefault="0092052C" w:rsidP="0092052C">
          <w:pPr>
            <w:pStyle w:val="1BBD98478F78457D80A5DB70C920F531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5A76A2B78F974CF78536AF52F63F0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7B8F3-5F93-49E0-82F8-A8262BBFBC46}"/>
      </w:docPartPr>
      <w:docPartBody>
        <w:p w:rsidR="00252A48" w:rsidRDefault="0092052C" w:rsidP="0092052C">
          <w:pPr>
            <w:pStyle w:val="5A76A2B78F974CF78536AF52F63F0FAF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66E476C786464E8DB8BDBCE5810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77A77-2FCB-4702-A7A9-4F70F22B0D34}"/>
      </w:docPartPr>
      <w:docPartBody>
        <w:p w:rsidR="00252A48" w:rsidRDefault="0092052C" w:rsidP="0092052C">
          <w:pPr>
            <w:pStyle w:val="C266E476C786464E8DB8BDBCE581002D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4C39F63D3FB542758B5394C96846F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63690-E861-437B-8DC6-168E55934B74}"/>
      </w:docPartPr>
      <w:docPartBody>
        <w:p w:rsidR="00252A48" w:rsidRDefault="0092052C" w:rsidP="0092052C">
          <w:pPr>
            <w:pStyle w:val="4C39F63D3FB542758B5394C96846F67D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3BDC1F4AB8A54D0CACB6C1ECA62C2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E15BE-AA88-40BB-8CF0-003F8193F2B8}"/>
      </w:docPartPr>
      <w:docPartBody>
        <w:p w:rsidR="00252A48" w:rsidRDefault="0092052C" w:rsidP="0092052C">
          <w:pPr>
            <w:pStyle w:val="3BDC1F4AB8A54D0CACB6C1ECA62C28CC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A21C3620644A30ACF57C6A119A9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1C7F6-C32D-424B-B8CF-2E6CBFFA3A68}"/>
      </w:docPartPr>
      <w:docPartBody>
        <w:p w:rsidR="00252A48" w:rsidRDefault="0092052C" w:rsidP="0092052C">
          <w:pPr>
            <w:pStyle w:val="74A21C3620644A30ACF57C6A119A9AB6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88A92E278467435385A886A02714C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F7C64-DD1F-450E-9E08-26645A363076}"/>
      </w:docPartPr>
      <w:docPartBody>
        <w:p w:rsidR="00252A48" w:rsidRDefault="0092052C" w:rsidP="0092052C">
          <w:pPr>
            <w:pStyle w:val="88A92E278467435385A886A02714C7A9"/>
          </w:pPr>
          <w:r w:rsidRPr="00795E91">
            <w:rPr>
              <w:rStyle w:val="PlaceholderText"/>
            </w:rPr>
            <w:t>Choose an item.</w:t>
          </w:r>
        </w:p>
      </w:docPartBody>
    </w:docPart>
    <w:docPart>
      <w:docPartPr>
        <w:name w:val="1468EA43DB634A7DBB48EAF91F7D9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84F8-A7D8-4EFA-865E-6A7335090C75}"/>
      </w:docPartPr>
      <w:docPartBody>
        <w:p w:rsidR="00252A48" w:rsidRDefault="0092052C" w:rsidP="0092052C">
          <w:pPr>
            <w:pStyle w:val="1468EA43DB634A7DBB48EAF91F7D91BA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20F7733D4E46A894BC8CC549E2B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32E54-75BF-4053-9E92-25B251AF6DD4}"/>
      </w:docPartPr>
      <w:docPartBody>
        <w:p w:rsidR="00252A48" w:rsidRDefault="0092052C" w:rsidP="0092052C">
          <w:pPr>
            <w:pStyle w:val="4820F7733D4E46A894BC8CC549E2BD3C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BF6E92EEBF41AA8B6ECB0781FB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85962-7E1F-4F90-8793-4F88687C4953}"/>
      </w:docPartPr>
      <w:docPartBody>
        <w:p w:rsidR="00252A48" w:rsidRDefault="0092052C" w:rsidP="0092052C">
          <w:pPr>
            <w:pStyle w:val="30BF6E92EEBF41AA8B6ECB0781FBBC53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1770F52A547329475C53B32B69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4C6E1-84C0-4AE1-944C-0040FEB38469}"/>
      </w:docPartPr>
      <w:docPartBody>
        <w:p w:rsidR="00252A48" w:rsidRDefault="0092052C" w:rsidP="0092052C">
          <w:pPr>
            <w:pStyle w:val="64E1770F52A547329475C53B32B6937D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82B4FC903C480FB098454BDB934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B1302-1915-421D-9E17-241269732CAF}"/>
      </w:docPartPr>
      <w:docPartBody>
        <w:p w:rsidR="00252A48" w:rsidRDefault="0092052C" w:rsidP="0092052C">
          <w:pPr>
            <w:pStyle w:val="4282B4FC903C480FB098454BDB9343E6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990F7FC5B74DCE88D6655527A9F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9E2BF-D1D7-42C1-91DD-2412636A8BA1}"/>
      </w:docPartPr>
      <w:docPartBody>
        <w:p w:rsidR="00456A94" w:rsidRDefault="00252A48" w:rsidP="00252A48">
          <w:pPr>
            <w:pStyle w:val="86990F7FC5B74DCE88D6655527A9FFE2"/>
          </w:pPr>
          <w:r w:rsidRPr="00795E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2B16E3D19A4F01A378314C85332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9902E-48B1-4189-9A6B-54624746E6EB}"/>
      </w:docPartPr>
      <w:docPartBody>
        <w:p w:rsidR="00456A94" w:rsidRDefault="00252A48" w:rsidP="00252A48">
          <w:pPr>
            <w:pStyle w:val="972B16E3D19A4F01A378314C8533245D"/>
          </w:pPr>
          <w:r w:rsidRPr="00795E9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1686"/>
    <w:rsid w:val="000E4437"/>
    <w:rsid w:val="00252A48"/>
    <w:rsid w:val="00456A94"/>
    <w:rsid w:val="0092052C"/>
    <w:rsid w:val="00ED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2A48"/>
    <w:rPr>
      <w:color w:val="808080"/>
    </w:rPr>
  </w:style>
  <w:style w:type="paragraph" w:customStyle="1" w:styleId="86990F7FC5B74DCE88D6655527A9FFE2">
    <w:name w:val="86990F7FC5B74DCE88D6655527A9FFE2"/>
    <w:rsid w:val="00252A48"/>
    <w:rPr>
      <w:kern w:val="2"/>
      <w14:ligatures w14:val="standardContextual"/>
    </w:rPr>
  </w:style>
  <w:style w:type="paragraph" w:customStyle="1" w:styleId="972B16E3D19A4F01A378314C8533245D">
    <w:name w:val="972B16E3D19A4F01A378314C8533245D"/>
    <w:rsid w:val="00252A48"/>
    <w:rPr>
      <w:kern w:val="2"/>
      <w14:ligatures w14:val="standardContextual"/>
    </w:rPr>
  </w:style>
  <w:style w:type="paragraph" w:customStyle="1" w:styleId="C97A31DEBB874F22BF07EBA4F629800D">
    <w:name w:val="C97A31DEBB874F22BF07EBA4F629800D"/>
    <w:rsid w:val="0092052C"/>
    <w:rPr>
      <w:kern w:val="2"/>
      <w14:ligatures w14:val="standardContextual"/>
    </w:rPr>
  </w:style>
  <w:style w:type="paragraph" w:customStyle="1" w:styleId="F1F18E63E76B4300AB98F4EB68EC25C5">
    <w:name w:val="F1F18E63E76B4300AB98F4EB68EC25C5"/>
    <w:rsid w:val="0092052C"/>
    <w:rPr>
      <w:kern w:val="2"/>
      <w14:ligatures w14:val="standardContextual"/>
    </w:rPr>
  </w:style>
  <w:style w:type="paragraph" w:customStyle="1" w:styleId="21657B58D6A74521AD64E691F32AB675">
    <w:name w:val="21657B58D6A74521AD64E691F32AB675"/>
    <w:rsid w:val="0092052C"/>
    <w:rPr>
      <w:kern w:val="2"/>
      <w14:ligatures w14:val="standardContextual"/>
    </w:rPr>
  </w:style>
  <w:style w:type="paragraph" w:customStyle="1" w:styleId="079285E8931C49FAABDA13699BD8B034">
    <w:name w:val="079285E8931C49FAABDA13699BD8B034"/>
    <w:rsid w:val="0092052C"/>
    <w:rPr>
      <w:kern w:val="2"/>
      <w14:ligatures w14:val="standardContextual"/>
    </w:rPr>
  </w:style>
  <w:style w:type="paragraph" w:customStyle="1" w:styleId="53380B960F65428683152D7DB91EF1E4">
    <w:name w:val="53380B960F65428683152D7DB91EF1E4"/>
    <w:rsid w:val="0092052C"/>
    <w:rPr>
      <w:kern w:val="2"/>
      <w14:ligatures w14:val="standardContextual"/>
    </w:rPr>
  </w:style>
  <w:style w:type="paragraph" w:customStyle="1" w:styleId="7E28618E08D541DC928E5742E22E24FF">
    <w:name w:val="7E28618E08D541DC928E5742E22E24FF"/>
    <w:rsid w:val="0092052C"/>
    <w:rPr>
      <w:kern w:val="2"/>
      <w14:ligatures w14:val="standardContextual"/>
    </w:rPr>
  </w:style>
  <w:style w:type="paragraph" w:customStyle="1" w:styleId="3C02B70A26FC4FC291BC6110AB13ADC6">
    <w:name w:val="3C02B70A26FC4FC291BC6110AB13ADC6"/>
    <w:rsid w:val="00ED1686"/>
  </w:style>
  <w:style w:type="paragraph" w:customStyle="1" w:styleId="1CF2C5F7BA65442694B39A6F461C0A9A">
    <w:name w:val="1CF2C5F7BA65442694B39A6F461C0A9A"/>
    <w:rsid w:val="00ED1686"/>
  </w:style>
  <w:style w:type="paragraph" w:customStyle="1" w:styleId="3FFC6F8D32BB44E88C34586652636234">
    <w:name w:val="3FFC6F8D32BB44E88C34586652636234"/>
    <w:rsid w:val="0092052C"/>
    <w:rPr>
      <w:kern w:val="2"/>
      <w14:ligatures w14:val="standardContextual"/>
    </w:rPr>
  </w:style>
  <w:style w:type="paragraph" w:customStyle="1" w:styleId="C3D5049FB58241A1A68B6F0F67DB2428">
    <w:name w:val="C3D5049FB58241A1A68B6F0F67DB2428"/>
    <w:rsid w:val="0092052C"/>
    <w:rPr>
      <w:kern w:val="2"/>
      <w14:ligatures w14:val="standardContextual"/>
    </w:rPr>
  </w:style>
  <w:style w:type="paragraph" w:customStyle="1" w:styleId="F4ECE2E737164109878E1E777FABB825">
    <w:name w:val="F4ECE2E737164109878E1E777FABB825"/>
    <w:rsid w:val="00ED1686"/>
  </w:style>
  <w:style w:type="paragraph" w:customStyle="1" w:styleId="19B0078832CD4DD7AB187136DB640F83">
    <w:name w:val="19B0078832CD4DD7AB187136DB640F83"/>
    <w:rsid w:val="00ED1686"/>
  </w:style>
  <w:style w:type="paragraph" w:customStyle="1" w:styleId="5B494989719748029D83A954D87D94E1">
    <w:name w:val="5B494989719748029D83A954D87D94E1"/>
    <w:rsid w:val="0092052C"/>
    <w:rPr>
      <w:kern w:val="2"/>
      <w14:ligatures w14:val="standardContextual"/>
    </w:rPr>
  </w:style>
  <w:style w:type="paragraph" w:customStyle="1" w:styleId="6147AD31AB7E407891350CD4D8B6E167">
    <w:name w:val="6147AD31AB7E407891350CD4D8B6E167"/>
    <w:rsid w:val="0092052C"/>
    <w:rPr>
      <w:kern w:val="2"/>
      <w14:ligatures w14:val="standardContextual"/>
    </w:rPr>
  </w:style>
  <w:style w:type="paragraph" w:customStyle="1" w:styleId="12EBA3E73E344D6AAC3E4E5FD8442CF2">
    <w:name w:val="12EBA3E73E344D6AAC3E4E5FD8442CF2"/>
    <w:rsid w:val="0092052C"/>
    <w:rPr>
      <w:kern w:val="2"/>
      <w14:ligatures w14:val="standardContextual"/>
    </w:rPr>
  </w:style>
  <w:style w:type="paragraph" w:customStyle="1" w:styleId="BE7F8FB669A84277AFFC503E1A691C93">
    <w:name w:val="BE7F8FB669A84277AFFC503E1A691C93"/>
    <w:rsid w:val="00ED1686"/>
  </w:style>
  <w:style w:type="paragraph" w:customStyle="1" w:styleId="D3C2618A5CC144249945245E21F49997">
    <w:name w:val="D3C2618A5CC144249945245E21F49997"/>
    <w:rsid w:val="00ED1686"/>
  </w:style>
  <w:style w:type="paragraph" w:customStyle="1" w:styleId="386753CEEC9C4DEDAAF0973C06FB4B59">
    <w:name w:val="386753CEEC9C4DEDAAF0973C06FB4B59"/>
    <w:rsid w:val="0092052C"/>
    <w:rPr>
      <w:kern w:val="2"/>
      <w14:ligatures w14:val="standardContextual"/>
    </w:rPr>
  </w:style>
  <w:style w:type="paragraph" w:customStyle="1" w:styleId="FE5BD1AD2D36406CB5D518C413FDDA23">
    <w:name w:val="FE5BD1AD2D36406CB5D518C413FDDA23"/>
    <w:rsid w:val="0092052C"/>
    <w:rPr>
      <w:kern w:val="2"/>
      <w14:ligatures w14:val="standardContextual"/>
    </w:rPr>
  </w:style>
  <w:style w:type="paragraph" w:customStyle="1" w:styleId="AF01F1EBB4754CDABC9F65FE72155D5F">
    <w:name w:val="AF01F1EBB4754CDABC9F65FE72155D5F"/>
    <w:rsid w:val="0092052C"/>
    <w:rPr>
      <w:kern w:val="2"/>
      <w14:ligatures w14:val="standardContextual"/>
    </w:rPr>
  </w:style>
  <w:style w:type="paragraph" w:customStyle="1" w:styleId="EEDF153043F941C081F90A454441BB6B">
    <w:name w:val="EEDF153043F941C081F90A454441BB6B"/>
    <w:rsid w:val="00ED1686"/>
  </w:style>
  <w:style w:type="paragraph" w:customStyle="1" w:styleId="3BEEC78C3F3848C3B4FB9EE0DC43ADCF">
    <w:name w:val="3BEEC78C3F3848C3B4FB9EE0DC43ADCF"/>
    <w:rsid w:val="00ED1686"/>
  </w:style>
  <w:style w:type="paragraph" w:customStyle="1" w:styleId="4CA7F6813FEA4971985946E0373C07D3">
    <w:name w:val="4CA7F6813FEA4971985946E0373C07D3"/>
    <w:rsid w:val="0092052C"/>
    <w:rPr>
      <w:kern w:val="2"/>
      <w14:ligatures w14:val="standardContextual"/>
    </w:rPr>
  </w:style>
  <w:style w:type="paragraph" w:customStyle="1" w:styleId="A5B5A2C8B6A240B2B49FA854F95A0B73">
    <w:name w:val="A5B5A2C8B6A240B2B49FA854F95A0B73"/>
    <w:rsid w:val="00ED1686"/>
  </w:style>
  <w:style w:type="paragraph" w:customStyle="1" w:styleId="41CFF2660B464C67A134C97A9CCFEBFC">
    <w:name w:val="41CFF2660B464C67A134C97A9CCFEBFC"/>
    <w:rsid w:val="0092052C"/>
    <w:rPr>
      <w:kern w:val="2"/>
      <w14:ligatures w14:val="standardContextual"/>
    </w:rPr>
  </w:style>
  <w:style w:type="paragraph" w:customStyle="1" w:styleId="7DCF0B26C41A47FB92EB211177064100">
    <w:name w:val="7DCF0B26C41A47FB92EB211177064100"/>
    <w:rsid w:val="0092052C"/>
    <w:rPr>
      <w:kern w:val="2"/>
      <w14:ligatures w14:val="standardContextual"/>
    </w:rPr>
  </w:style>
  <w:style w:type="paragraph" w:customStyle="1" w:styleId="00A1F056A42C4B3BAA670627F4A3F41A">
    <w:name w:val="00A1F056A42C4B3BAA670627F4A3F41A"/>
    <w:rsid w:val="0092052C"/>
    <w:rPr>
      <w:kern w:val="2"/>
      <w14:ligatures w14:val="standardContextual"/>
    </w:rPr>
  </w:style>
  <w:style w:type="paragraph" w:customStyle="1" w:styleId="4795613F3A004B0EA9209C1FBAAB255F">
    <w:name w:val="4795613F3A004B0EA9209C1FBAAB255F"/>
    <w:rsid w:val="0092052C"/>
    <w:rPr>
      <w:kern w:val="2"/>
      <w14:ligatures w14:val="standardContextual"/>
    </w:rPr>
  </w:style>
  <w:style w:type="paragraph" w:customStyle="1" w:styleId="E80E809B4F694A6BBD89B3DC9DA473D4">
    <w:name w:val="E80E809B4F694A6BBD89B3DC9DA473D4"/>
    <w:rsid w:val="0092052C"/>
    <w:rPr>
      <w:kern w:val="2"/>
      <w14:ligatures w14:val="standardContextual"/>
    </w:rPr>
  </w:style>
  <w:style w:type="paragraph" w:customStyle="1" w:styleId="BBA1466F399B455EA79E81CBF63A71F6">
    <w:name w:val="BBA1466F399B455EA79E81CBF63A71F6"/>
    <w:rsid w:val="0092052C"/>
    <w:rPr>
      <w:kern w:val="2"/>
      <w14:ligatures w14:val="standardContextual"/>
    </w:rPr>
  </w:style>
  <w:style w:type="paragraph" w:customStyle="1" w:styleId="F63401FC8F294183A4EDC3660D8AF415">
    <w:name w:val="F63401FC8F294183A4EDC3660D8AF415"/>
    <w:rsid w:val="00ED1686"/>
  </w:style>
  <w:style w:type="paragraph" w:customStyle="1" w:styleId="0D7A202CB3154F92A02DF48BDF314A2B">
    <w:name w:val="0D7A202CB3154F92A02DF48BDF314A2B"/>
    <w:rsid w:val="0092052C"/>
    <w:rPr>
      <w:kern w:val="2"/>
      <w14:ligatures w14:val="standardContextual"/>
    </w:rPr>
  </w:style>
  <w:style w:type="paragraph" w:customStyle="1" w:styleId="373ABDAA2BA344C1A0A9EE33A4F45753">
    <w:name w:val="373ABDAA2BA344C1A0A9EE33A4F45753"/>
    <w:rsid w:val="0092052C"/>
    <w:rPr>
      <w:kern w:val="2"/>
      <w14:ligatures w14:val="standardContextual"/>
    </w:rPr>
  </w:style>
  <w:style w:type="paragraph" w:customStyle="1" w:styleId="43EDBF1D0AF548999FA0121F909BBE61">
    <w:name w:val="43EDBF1D0AF548999FA0121F909BBE61"/>
    <w:rsid w:val="0092052C"/>
    <w:rPr>
      <w:kern w:val="2"/>
      <w14:ligatures w14:val="standardContextual"/>
    </w:rPr>
  </w:style>
  <w:style w:type="paragraph" w:customStyle="1" w:styleId="D006006ADE7B461395B95993036ABFEC">
    <w:name w:val="D006006ADE7B461395B95993036ABFEC"/>
    <w:rsid w:val="0092052C"/>
    <w:rPr>
      <w:kern w:val="2"/>
      <w14:ligatures w14:val="standardContextual"/>
    </w:rPr>
  </w:style>
  <w:style w:type="paragraph" w:customStyle="1" w:styleId="50084DCEDECF4A558D180D48D5E5B706">
    <w:name w:val="50084DCEDECF4A558D180D48D5E5B706"/>
    <w:rsid w:val="0092052C"/>
    <w:rPr>
      <w:kern w:val="2"/>
      <w14:ligatures w14:val="standardContextual"/>
    </w:rPr>
  </w:style>
  <w:style w:type="paragraph" w:customStyle="1" w:styleId="D28A6A4AC5414A638CBB2808B3A1F00E">
    <w:name w:val="D28A6A4AC5414A638CBB2808B3A1F00E"/>
    <w:rsid w:val="0092052C"/>
    <w:rPr>
      <w:kern w:val="2"/>
      <w14:ligatures w14:val="standardContextual"/>
    </w:rPr>
  </w:style>
  <w:style w:type="paragraph" w:customStyle="1" w:styleId="065F30FCD3AD48EF8F468FA360950A09">
    <w:name w:val="065F30FCD3AD48EF8F468FA360950A09"/>
    <w:rsid w:val="0092052C"/>
    <w:rPr>
      <w:kern w:val="2"/>
      <w14:ligatures w14:val="standardContextual"/>
    </w:rPr>
  </w:style>
  <w:style w:type="paragraph" w:customStyle="1" w:styleId="5FF208D33C7C4748B434C93F97880675">
    <w:name w:val="5FF208D33C7C4748B434C93F97880675"/>
    <w:rsid w:val="0092052C"/>
    <w:rPr>
      <w:kern w:val="2"/>
      <w14:ligatures w14:val="standardContextual"/>
    </w:rPr>
  </w:style>
  <w:style w:type="paragraph" w:customStyle="1" w:styleId="5EB4CD9312EE446FA36C36FE41749878">
    <w:name w:val="5EB4CD9312EE446FA36C36FE41749878"/>
    <w:rsid w:val="0092052C"/>
    <w:rPr>
      <w:kern w:val="2"/>
      <w14:ligatures w14:val="standardContextual"/>
    </w:rPr>
  </w:style>
  <w:style w:type="paragraph" w:customStyle="1" w:styleId="4C4AA0B17E5E40448DC4E222EC246609">
    <w:name w:val="4C4AA0B17E5E40448DC4E222EC246609"/>
    <w:rsid w:val="0092052C"/>
    <w:rPr>
      <w:kern w:val="2"/>
      <w14:ligatures w14:val="standardContextual"/>
    </w:rPr>
  </w:style>
  <w:style w:type="paragraph" w:customStyle="1" w:styleId="EAC95491F9A64A319D7C03669B73EE3E">
    <w:name w:val="EAC95491F9A64A319D7C03669B73EE3E"/>
    <w:rsid w:val="0092052C"/>
    <w:rPr>
      <w:kern w:val="2"/>
      <w14:ligatures w14:val="standardContextual"/>
    </w:rPr>
  </w:style>
  <w:style w:type="paragraph" w:customStyle="1" w:styleId="22DB4F13CB654BBE8D2A6942352F482D">
    <w:name w:val="22DB4F13CB654BBE8D2A6942352F482D"/>
    <w:rsid w:val="0092052C"/>
    <w:rPr>
      <w:kern w:val="2"/>
      <w14:ligatures w14:val="standardContextual"/>
    </w:rPr>
  </w:style>
  <w:style w:type="paragraph" w:customStyle="1" w:styleId="9A06987CE6EE4BD588CA0CD5ED5AC250">
    <w:name w:val="9A06987CE6EE4BD588CA0CD5ED5AC250"/>
    <w:rsid w:val="0092052C"/>
    <w:rPr>
      <w:kern w:val="2"/>
      <w14:ligatures w14:val="standardContextual"/>
    </w:rPr>
  </w:style>
  <w:style w:type="paragraph" w:customStyle="1" w:styleId="31475C496B244DA28E1E738084E915DC">
    <w:name w:val="31475C496B244DA28E1E738084E915DC"/>
    <w:rsid w:val="0092052C"/>
    <w:rPr>
      <w:kern w:val="2"/>
      <w14:ligatures w14:val="standardContextual"/>
    </w:rPr>
  </w:style>
  <w:style w:type="paragraph" w:customStyle="1" w:styleId="87216E61F1A64B68BDDB0A916B5C83D0">
    <w:name w:val="87216E61F1A64B68BDDB0A916B5C83D0"/>
    <w:rsid w:val="0092052C"/>
    <w:rPr>
      <w:kern w:val="2"/>
      <w14:ligatures w14:val="standardContextual"/>
    </w:rPr>
  </w:style>
  <w:style w:type="paragraph" w:customStyle="1" w:styleId="8CD45A4A059943CE97A54F8CAFB006DD">
    <w:name w:val="8CD45A4A059943CE97A54F8CAFB006DD"/>
    <w:rsid w:val="0092052C"/>
    <w:rPr>
      <w:kern w:val="2"/>
      <w14:ligatures w14:val="standardContextual"/>
    </w:rPr>
  </w:style>
  <w:style w:type="paragraph" w:customStyle="1" w:styleId="CC3E2E4765BA40298DACD373F8D48A4B">
    <w:name w:val="CC3E2E4765BA40298DACD373F8D48A4B"/>
    <w:rsid w:val="0092052C"/>
    <w:rPr>
      <w:kern w:val="2"/>
      <w14:ligatures w14:val="standardContextual"/>
    </w:rPr>
  </w:style>
  <w:style w:type="paragraph" w:customStyle="1" w:styleId="BF6B512E05CC41498A259CECA5384A8F">
    <w:name w:val="BF6B512E05CC41498A259CECA5384A8F"/>
    <w:rsid w:val="0092052C"/>
    <w:rPr>
      <w:kern w:val="2"/>
      <w14:ligatures w14:val="standardContextual"/>
    </w:rPr>
  </w:style>
  <w:style w:type="paragraph" w:customStyle="1" w:styleId="6BD6C3F946604EF68B787FC5B048357D">
    <w:name w:val="6BD6C3F946604EF68B787FC5B048357D"/>
    <w:rsid w:val="0092052C"/>
    <w:rPr>
      <w:kern w:val="2"/>
      <w14:ligatures w14:val="standardContextual"/>
    </w:rPr>
  </w:style>
  <w:style w:type="paragraph" w:customStyle="1" w:styleId="45C10C5AE5F1480FA6850DBEBAC9F9E5">
    <w:name w:val="45C10C5AE5F1480FA6850DBEBAC9F9E5"/>
    <w:rsid w:val="0092052C"/>
    <w:rPr>
      <w:kern w:val="2"/>
      <w14:ligatures w14:val="standardContextual"/>
    </w:rPr>
  </w:style>
  <w:style w:type="paragraph" w:customStyle="1" w:styleId="A8C9031071DF42F49750EF3B0A7C5AB7">
    <w:name w:val="A8C9031071DF42F49750EF3B0A7C5AB7"/>
    <w:rsid w:val="0092052C"/>
    <w:rPr>
      <w:kern w:val="2"/>
      <w14:ligatures w14:val="standardContextual"/>
    </w:rPr>
  </w:style>
  <w:style w:type="paragraph" w:customStyle="1" w:styleId="708C63D18BA54CADA2A174E34B9CEB1E">
    <w:name w:val="708C63D18BA54CADA2A174E34B9CEB1E"/>
    <w:rsid w:val="0092052C"/>
    <w:rPr>
      <w:kern w:val="2"/>
      <w14:ligatures w14:val="standardContextual"/>
    </w:rPr>
  </w:style>
  <w:style w:type="paragraph" w:customStyle="1" w:styleId="E8E8E1F9FF0745B794AAF3F3D8D5E3B1">
    <w:name w:val="E8E8E1F9FF0745B794AAF3F3D8D5E3B1"/>
    <w:rsid w:val="0092052C"/>
    <w:rPr>
      <w:kern w:val="2"/>
      <w14:ligatures w14:val="standardContextual"/>
    </w:rPr>
  </w:style>
  <w:style w:type="paragraph" w:customStyle="1" w:styleId="3D8792B2756343B0A1A685109FDA4EB7">
    <w:name w:val="3D8792B2756343B0A1A685109FDA4EB7"/>
    <w:rsid w:val="0092052C"/>
    <w:rPr>
      <w:kern w:val="2"/>
      <w14:ligatures w14:val="standardContextual"/>
    </w:rPr>
  </w:style>
  <w:style w:type="paragraph" w:customStyle="1" w:styleId="67ECE99A2E834A73B7EC3823BBBB6BF8">
    <w:name w:val="67ECE99A2E834A73B7EC3823BBBB6BF8"/>
    <w:rsid w:val="0092052C"/>
    <w:rPr>
      <w:kern w:val="2"/>
      <w14:ligatures w14:val="standardContextual"/>
    </w:rPr>
  </w:style>
  <w:style w:type="paragraph" w:customStyle="1" w:styleId="6D0D9A515AD048D5B8372B8FCD976156">
    <w:name w:val="6D0D9A515AD048D5B8372B8FCD976156"/>
    <w:rsid w:val="0092052C"/>
    <w:rPr>
      <w:kern w:val="2"/>
      <w14:ligatures w14:val="standardContextual"/>
    </w:rPr>
  </w:style>
  <w:style w:type="paragraph" w:customStyle="1" w:styleId="6C88967C36734D75AE3A0AAF31D018EF">
    <w:name w:val="6C88967C36734D75AE3A0AAF31D018EF"/>
    <w:rsid w:val="0092052C"/>
    <w:rPr>
      <w:kern w:val="2"/>
      <w14:ligatures w14:val="standardContextual"/>
    </w:rPr>
  </w:style>
  <w:style w:type="paragraph" w:customStyle="1" w:styleId="66EC982F3A5B4A53A267C14C6AFEC8B8">
    <w:name w:val="66EC982F3A5B4A53A267C14C6AFEC8B8"/>
    <w:rsid w:val="0092052C"/>
    <w:rPr>
      <w:kern w:val="2"/>
      <w14:ligatures w14:val="standardContextual"/>
    </w:rPr>
  </w:style>
  <w:style w:type="paragraph" w:customStyle="1" w:styleId="1B8F8178FFBE4D4CB9D17C17867F9569">
    <w:name w:val="1B8F8178FFBE4D4CB9D17C17867F9569"/>
    <w:rsid w:val="0092052C"/>
    <w:rPr>
      <w:kern w:val="2"/>
      <w14:ligatures w14:val="standardContextual"/>
    </w:rPr>
  </w:style>
  <w:style w:type="paragraph" w:customStyle="1" w:styleId="0BB4ECE8ED9744A895B649DE53B94E98">
    <w:name w:val="0BB4ECE8ED9744A895B649DE53B94E98"/>
    <w:rsid w:val="0092052C"/>
    <w:rPr>
      <w:kern w:val="2"/>
      <w14:ligatures w14:val="standardContextual"/>
    </w:rPr>
  </w:style>
  <w:style w:type="paragraph" w:customStyle="1" w:styleId="8F9A42DF943F43B6AAAAC713CCC8D716">
    <w:name w:val="8F9A42DF943F43B6AAAAC713CCC8D716"/>
    <w:rsid w:val="0092052C"/>
    <w:rPr>
      <w:kern w:val="2"/>
      <w14:ligatures w14:val="standardContextual"/>
    </w:rPr>
  </w:style>
  <w:style w:type="paragraph" w:customStyle="1" w:styleId="1BBD98478F78457D80A5DB70C920F531">
    <w:name w:val="1BBD98478F78457D80A5DB70C920F531"/>
    <w:rsid w:val="0092052C"/>
    <w:rPr>
      <w:kern w:val="2"/>
      <w14:ligatures w14:val="standardContextual"/>
    </w:rPr>
  </w:style>
  <w:style w:type="paragraph" w:customStyle="1" w:styleId="5A76A2B78F974CF78536AF52F63F0FAF">
    <w:name w:val="5A76A2B78F974CF78536AF52F63F0FAF"/>
    <w:rsid w:val="0092052C"/>
    <w:rPr>
      <w:kern w:val="2"/>
      <w14:ligatures w14:val="standardContextual"/>
    </w:rPr>
  </w:style>
  <w:style w:type="paragraph" w:customStyle="1" w:styleId="C266E476C786464E8DB8BDBCE581002D">
    <w:name w:val="C266E476C786464E8DB8BDBCE581002D"/>
    <w:rsid w:val="0092052C"/>
    <w:rPr>
      <w:kern w:val="2"/>
      <w14:ligatures w14:val="standardContextual"/>
    </w:rPr>
  </w:style>
  <w:style w:type="paragraph" w:customStyle="1" w:styleId="4C39F63D3FB542758B5394C96846F67D">
    <w:name w:val="4C39F63D3FB542758B5394C96846F67D"/>
    <w:rsid w:val="0092052C"/>
    <w:rPr>
      <w:kern w:val="2"/>
      <w14:ligatures w14:val="standardContextual"/>
    </w:rPr>
  </w:style>
  <w:style w:type="paragraph" w:customStyle="1" w:styleId="3BDC1F4AB8A54D0CACB6C1ECA62C28CC">
    <w:name w:val="3BDC1F4AB8A54D0CACB6C1ECA62C28CC"/>
    <w:rsid w:val="0092052C"/>
    <w:rPr>
      <w:kern w:val="2"/>
      <w14:ligatures w14:val="standardContextual"/>
    </w:rPr>
  </w:style>
  <w:style w:type="paragraph" w:customStyle="1" w:styleId="74A21C3620644A30ACF57C6A119A9AB6">
    <w:name w:val="74A21C3620644A30ACF57C6A119A9AB6"/>
    <w:rsid w:val="0092052C"/>
    <w:rPr>
      <w:kern w:val="2"/>
      <w14:ligatures w14:val="standardContextual"/>
    </w:rPr>
  </w:style>
  <w:style w:type="paragraph" w:customStyle="1" w:styleId="88A92E278467435385A886A02714C7A9">
    <w:name w:val="88A92E278467435385A886A02714C7A9"/>
    <w:rsid w:val="0092052C"/>
    <w:rPr>
      <w:kern w:val="2"/>
      <w14:ligatures w14:val="standardContextual"/>
    </w:rPr>
  </w:style>
  <w:style w:type="paragraph" w:customStyle="1" w:styleId="1468EA43DB634A7DBB48EAF91F7D91BA">
    <w:name w:val="1468EA43DB634A7DBB48EAF91F7D91BA"/>
    <w:rsid w:val="0092052C"/>
    <w:rPr>
      <w:kern w:val="2"/>
      <w14:ligatures w14:val="standardContextual"/>
    </w:rPr>
  </w:style>
  <w:style w:type="paragraph" w:customStyle="1" w:styleId="4820F7733D4E46A894BC8CC549E2BD3C">
    <w:name w:val="4820F7733D4E46A894BC8CC549E2BD3C"/>
    <w:rsid w:val="0092052C"/>
    <w:rPr>
      <w:kern w:val="2"/>
      <w14:ligatures w14:val="standardContextual"/>
    </w:rPr>
  </w:style>
  <w:style w:type="paragraph" w:customStyle="1" w:styleId="30BF6E92EEBF41AA8B6ECB0781FBBC53">
    <w:name w:val="30BF6E92EEBF41AA8B6ECB0781FBBC53"/>
    <w:rsid w:val="0092052C"/>
    <w:rPr>
      <w:kern w:val="2"/>
      <w14:ligatures w14:val="standardContextual"/>
    </w:rPr>
  </w:style>
  <w:style w:type="paragraph" w:customStyle="1" w:styleId="64E1770F52A547329475C53B32B6937D">
    <w:name w:val="64E1770F52A547329475C53B32B6937D"/>
    <w:rsid w:val="0092052C"/>
    <w:rPr>
      <w:kern w:val="2"/>
      <w14:ligatures w14:val="standardContextual"/>
    </w:rPr>
  </w:style>
  <w:style w:type="paragraph" w:customStyle="1" w:styleId="4282B4FC903C480FB098454BDB9343E6">
    <w:name w:val="4282B4FC903C480FB098454BDB9343E6"/>
    <w:rsid w:val="0092052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F23E130679184DAAAF001881F2F05A" ma:contentTypeVersion="14" ma:contentTypeDescription="Create a new document." ma:contentTypeScope="" ma:versionID="e55faaf3bd23e0bce9d7b62b0515d483">
  <xsd:schema xmlns:xsd="http://www.w3.org/2001/XMLSchema" xmlns:xs="http://www.w3.org/2001/XMLSchema" xmlns:p="http://schemas.microsoft.com/office/2006/metadata/properties" xmlns:ns3="96c94c1b-27a2-49ae-9882-1ffc37ee3ce8" xmlns:ns4="87b3647a-531f-43ec-b3d9-6ca08f78f18d" targetNamespace="http://schemas.microsoft.com/office/2006/metadata/properties" ma:root="true" ma:fieldsID="4614b372b880a6b39b04fcf6fecb9cc9" ns3:_="" ns4:_="">
    <xsd:import namespace="96c94c1b-27a2-49ae-9882-1ffc37ee3ce8"/>
    <xsd:import namespace="87b3647a-531f-43ec-b3d9-6ca08f78f1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94c1b-27a2-49ae-9882-1ffc37ee3c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b3647a-531f-43ec-b3d9-6ca08f78f1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1E0E78-581A-440A-8335-8713ECA35D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7FE96B-EFF1-468C-8ABF-E0838374F7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819766-E2D9-4EF7-A01F-369CEA996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c94c1b-27a2-49ae-9882-1ffc37ee3ce8"/>
    <ds:schemaRef ds:uri="87b3647a-531f-43ec-b3d9-6ca08f78f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kavec</dc:creator>
  <cp:keywords/>
  <dc:description/>
  <cp:lastModifiedBy>Alice Luetchford</cp:lastModifiedBy>
  <cp:revision>8</cp:revision>
  <dcterms:created xsi:type="dcterms:W3CDTF">2023-07-01T23:52:00Z</dcterms:created>
  <dcterms:modified xsi:type="dcterms:W3CDTF">2023-12-04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F23E130679184DAAAF001881F2F05A</vt:lpwstr>
  </property>
</Properties>
</file>